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proofErr w:type="gramStart"/>
      <w:r w:rsidRPr="00E0080A">
        <w:rPr>
          <w:sz w:val="22"/>
          <w:szCs w:val="22"/>
        </w:rPr>
        <w:t>Notes  -</w:t>
      </w:r>
      <w:proofErr w:type="gramEnd"/>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w:t>
      </w:r>
      <w:proofErr w:type="gramStart"/>
      <w:r w:rsidRPr="00E0080A">
        <w:t>similar to</w:t>
      </w:r>
      <w:proofErr w:type="gramEnd"/>
      <w:r w:rsidRPr="00E0080A">
        <w:t xml:space="preserve">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3960D9A3" w:rsidR="004A2066" w:rsidRPr="00E0080A" w:rsidRDefault="004A2066" w:rsidP="007463C6">
      <w:pPr>
        <w:pStyle w:val="Caption"/>
      </w:pPr>
      <w:r w:rsidRPr="00E0080A">
        <w:t xml:space="preserve">Figure </w:t>
      </w:r>
      <w:fldSimple w:instr=" SEQ Figure \* ARABIC ">
        <w:r w:rsidR="003A7A5F">
          <w:rPr>
            <w:noProof/>
          </w:rPr>
          <w:t>1</w:t>
        </w:r>
      </w:fldSimple>
      <w:r w:rsidRPr="00E0080A">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w:t>
      </w:r>
      <w:proofErr w:type="gramStart"/>
      <w:r w:rsidRPr="00E0080A">
        <w:t>( or</w:t>
      </w:r>
      <w:proofErr w:type="gramEnd"/>
      <w:r w:rsidRPr="00E0080A">
        <w:t xml:space="preserve">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63FFB6C1" w:rsidR="004A2066" w:rsidRPr="00E0080A" w:rsidRDefault="004A2066" w:rsidP="004A2066">
      <w:pPr>
        <w:pStyle w:val="NoSpacing"/>
      </w:pPr>
      <w:r w:rsidRPr="00E0080A">
        <w:t>This input device could be used for</w:t>
      </w:r>
      <w:r w:rsidR="00224F5A">
        <w:t xml:space="preserve"> the following</w:t>
      </w:r>
      <w:r w:rsidRPr="00E0080A">
        <w:t>:</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Default="004A2066" w:rsidP="004A2066">
      <w:pPr>
        <w:pStyle w:val="NoSpacing"/>
        <w:numPr>
          <w:ilvl w:val="0"/>
          <w:numId w:val="2"/>
        </w:numPr>
      </w:pPr>
      <w:r w:rsidRPr="00E0080A">
        <w:t>Play actual music,</w:t>
      </w:r>
    </w:p>
    <w:p w14:paraId="5F6C2BC0" w14:textId="15F6ED53" w:rsidR="000D21A6" w:rsidRPr="00E0080A" w:rsidRDefault="000D21A6" w:rsidP="004A2066">
      <w:pPr>
        <w:pStyle w:val="NoSpacing"/>
        <w:numPr>
          <w:ilvl w:val="0"/>
          <w:numId w:val="2"/>
        </w:numPr>
      </w:pPr>
      <w:r>
        <w:t>Learn</w:t>
      </w:r>
      <w:r w:rsidR="009F3DE5">
        <w:t xml:space="preserve"> the fundamental chords,</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w:t>
      </w:r>
      <w:proofErr w:type="gramStart"/>
      <w:r w:rsidRPr="00E0080A">
        <w:t>apps</w:t>
      </w:r>
      <w:proofErr w:type="gramEnd"/>
      <w:r w:rsidRPr="00E0080A">
        <w:t xml:space="preserve"> and inventions: </w:t>
      </w:r>
    </w:p>
    <w:p w14:paraId="027CD162" w14:textId="636ABF61" w:rsidR="008A54F2" w:rsidRPr="00E0080A" w:rsidRDefault="00D447E9" w:rsidP="008A54F2">
      <w:pPr>
        <w:pStyle w:val="ListParagraph"/>
        <w:numPr>
          <w:ilvl w:val="0"/>
          <w:numId w:val="2"/>
        </w:numPr>
        <w:suppressAutoHyphens w:val="0"/>
        <w:spacing w:after="160"/>
        <w:rPr>
          <w:sz w:val="22"/>
        </w:rPr>
      </w:pPr>
      <w:r w:rsidRPr="00E0080A">
        <w:rPr>
          <w:sz w:val="22"/>
        </w:rPr>
        <w:t>Guitar Hero</w:t>
      </w:r>
      <w:r w:rsidR="002E5F0E" w:rsidRPr="00E0080A">
        <w:rPr>
          <w:sz w:val="22"/>
        </w:rPr>
        <w:t>,</w:t>
      </w:r>
    </w:p>
    <w:p w14:paraId="64FE0C57" w14:textId="746350BD" w:rsidR="00A82FEC" w:rsidRPr="00E0080A" w:rsidRDefault="00A82FEC" w:rsidP="00A82FEC">
      <w:pPr>
        <w:pStyle w:val="ListParagraph"/>
        <w:numPr>
          <w:ilvl w:val="0"/>
          <w:numId w:val="2"/>
        </w:numPr>
        <w:suppressAutoHyphens w:val="0"/>
        <w:spacing w:after="160"/>
        <w:rPr>
          <w:sz w:val="22"/>
        </w:rPr>
      </w:pPr>
      <w:r w:rsidRPr="00E0080A">
        <w:rPr>
          <w:b/>
          <w:bCs/>
          <w:sz w:val="22"/>
        </w:rPr>
        <w:t>Digital Guitar</w:t>
      </w:r>
      <w:r w:rsidRPr="00E0080A">
        <w:rPr>
          <w:sz w:val="22"/>
        </w:rPr>
        <w:t xml:space="preserve"> https://www.digitalmusicnews.com/2016/08/01/mi-guitar-easy-to-learn-or-cheating-your-way-to-a-guitar-experience/</w:t>
      </w:r>
    </w:p>
    <w:p w14:paraId="3E6BA122" w14:textId="77777777" w:rsidR="004A2066" w:rsidRPr="00E0080A" w:rsidRDefault="004A2066" w:rsidP="004A2066">
      <w:pPr>
        <w:pStyle w:val="ListParagraph"/>
        <w:numPr>
          <w:ilvl w:val="0"/>
          <w:numId w:val="2"/>
        </w:numPr>
        <w:rPr>
          <w:sz w:val="22"/>
        </w:rPr>
      </w:pPr>
      <w:r w:rsidRPr="00E0080A">
        <w:rPr>
          <w:sz w:val="22"/>
        </w:rPr>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sz w:val="22"/>
        </w:rPr>
      </w:pPr>
      <w:proofErr w:type="spellStart"/>
      <w:r w:rsidRPr="00E0080A">
        <w:rPr>
          <w:rStyle w:val="a-size-large"/>
          <w:sz w:val="22"/>
        </w:rPr>
        <w:t>Fanville</w:t>
      </w:r>
      <w:proofErr w:type="spellEnd"/>
      <w:r w:rsidRPr="00E0080A">
        <w:rPr>
          <w:rStyle w:val="a-size-large"/>
          <w:sz w:val="22"/>
        </w:rPr>
        <w:t xml:space="preserve"> Portable Wooden Pocket Guitar Practice Tool Chord Trainer Finger Exercise Gadget for Beginner Guitar Picks and Finger </w:t>
      </w:r>
      <w:proofErr w:type="spellStart"/>
      <w:r w:rsidRPr="00E0080A">
        <w:rPr>
          <w:rStyle w:val="a-size-large"/>
          <w:sz w:val="22"/>
        </w:rPr>
        <w:t>Strengthener</w:t>
      </w:r>
      <w:proofErr w:type="spellEnd"/>
      <w:r w:rsidRPr="00E0080A">
        <w:rPr>
          <w:rStyle w:val="a-size-large"/>
          <w:sz w:val="22"/>
        </w:rPr>
        <w:t xml:space="preserve"> Tool,</w:t>
      </w:r>
    </w:p>
    <w:p w14:paraId="337BAA1C" w14:textId="77777777" w:rsidR="004A2066" w:rsidRDefault="004A2066" w:rsidP="004A2066">
      <w:pPr>
        <w:pStyle w:val="NoSpacing"/>
        <w:numPr>
          <w:ilvl w:val="0"/>
          <w:numId w:val="2"/>
        </w:numPr>
      </w:pPr>
      <w:r w:rsidRPr="00E0080A">
        <w:t>Guitar Riff Pro App,</w:t>
      </w:r>
    </w:p>
    <w:p w14:paraId="050A7255" w14:textId="32C09D80" w:rsidR="00F33CA4" w:rsidRPr="00E0080A" w:rsidRDefault="00F33CA4" w:rsidP="004A2066">
      <w:pPr>
        <w:pStyle w:val="NoSpacing"/>
        <w:numPr>
          <w:ilvl w:val="0"/>
          <w:numId w:val="2"/>
        </w:numPr>
      </w:pPr>
      <w:proofErr w:type="spellStart"/>
      <w:r>
        <w:t>RockSmith</w:t>
      </w:r>
      <w:proofErr w:type="spellEnd"/>
      <w:r>
        <w:t xml:space="preserve"> </w:t>
      </w:r>
      <w:r w:rsidR="00F809D8">
        <w:t xml:space="preserve">2014 Edition </w:t>
      </w:r>
      <w:r w:rsidR="00F809D8" w:rsidRPr="00F809D8">
        <w:t>https://www.youtube.com/watch?v=mJ8-XzahW1E</w:t>
      </w:r>
      <w:r w:rsidR="00F809D8">
        <w:t>,</w:t>
      </w:r>
    </w:p>
    <w:p w14:paraId="2A39C3D3" w14:textId="77777777" w:rsidR="004A2066" w:rsidRDefault="004A2066" w:rsidP="004A2066">
      <w:pPr>
        <w:pStyle w:val="NoSpacing"/>
        <w:numPr>
          <w:ilvl w:val="0"/>
          <w:numId w:val="2"/>
        </w:numPr>
      </w:pPr>
      <w:r w:rsidRPr="00E0080A">
        <w:lastRenderedPageBreak/>
        <w:t>All available guitar tablature readers.</w:t>
      </w:r>
    </w:p>
    <w:p w14:paraId="45896A6D" w14:textId="31F01678" w:rsidR="00686C3B" w:rsidRPr="00E0080A" w:rsidRDefault="00C40D56" w:rsidP="004A2066">
      <w:pPr>
        <w:pStyle w:val="NoSpacing"/>
        <w:numPr>
          <w:ilvl w:val="0"/>
          <w:numId w:val="2"/>
        </w:numPr>
      </w:pPr>
      <w:r>
        <w:t>Guitar tuners (hardware and software)</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3532110E" w:rsidR="00EB744C" w:rsidRDefault="00F55366" w:rsidP="007463C6">
      <w:pPr>
        <w:pStyle w:val="Caption"/>
      </w:pPr>
      <w:r w:rsidRPr="00E0080A">
        <w:t xml:space="preserve">Figure </w:t>
      </w:r>
      <w:fldSimple w:instr=" SEQ Figure \* ARABIC ">
        <w:r w:rsidR="003A7A5F">
          <w:rPr>
            <w:noProof/>
          </w:rPr>
          <w:t>2</w:t>
        </w:r>
      </w:fldSimple>
      <w:r w:rsidRPr="00E0080A">
        <w:t xml:space="preserve"> | Digital </w:t>
      </w:r>
      <w:r w:rsidR="00EB744C" w:rsidRPr="00E0080A">
        <w:t>Guitar</w:t>
      </w:r>
    </w:p>
    <w:p w14:paraId="733B3FDE" w14:textId="77777777" w:rsidR="00527CC9" w:rsidRDefault="00527CC9" w:rsidP="00527CC9"/>
    <w:p w14:paraId="202449DD" w14:textId="77777777" w:rsidR="00527CC9" w:rsidRDefault="00527CC9" w:rsidP="00527CC9">
      <w:pPr>
        <w:keepNext/>
        <w:jc w:val="center"/>
      </w:pPr>
      <w:r w:rsidRPr="00527CC9">
        <w:rPr>
          <w:noProof/>
        </w:rPr>
        <w:drawing>
          <wp:inline distT="0" distB="0" distL="0" distR="0" wp14:anchorId="279B88F2" wp14:editId="6705F332">
            <wp:extent cx="4917525" cy="260488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7499" cy="2620766"/>
                    </a:xfrm>
                    <a:prstGeom prst="rect">
                      <a:avLst/>
                    </a:prstGeom>
                  </pic:spPr>
                </pic:pic>
              </a:graphicData>
            </a:graphic>
          </wp:inline>
        </w:drawing>
      </w:r>
    </w:p>
    <w:p w14:paraId="101EB353" w14:textId="29C4FCBE" w:rsidR="00527CC9" w:rsidRPr="00527CC9" w:rsidRDefault="00527CC9" w:rsidP="007463C6">
      <w:pPr>
        <w:pStyle w:val="Caption"/>
      </w:pPr>
      <w:r>
        <w:t xml:space="preserve">Figure </w:t>
      </w:r>
      <w:fldSimple w:instr=" SEQ Figure \* ARABIC ">
        <w:r w:rsidR="003A7A5F">
          <w:rPr>
            <w:noProof/>
          </w:rPr>
          <w:t>3</w:t>
        </w:r>
      </w:fldSimple>
      <w:r>
        <w:t xml:space="preserve"> | </w:t>
      </w:r>
      <w:proofErr w:type="spellStart"/>
      <w:r w:rsidR="002E0280">
        <w:t>RockSmith</w:t>
      </w:r>
      <w:proofErr w:type="spellEnd"/>
      <w:r w:rsidR="002E0280">
        <w:t xml:space="preserve"> Screenshot</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xml:space="preserve">: writing an application that listens to a device's input is not the most significant challenge. However, creating an instrument that handles 20 fret switches and six pieces of strings switches, a USB or </w:t>
      </w:r>
      <w:proofErr w:type="spellStart"/>
      <w:r w:rsidRPr="00E0080A">
        <w:t>Wifi</w:t>
      </w:r>
      <w:proofErr w:type="spellEnd"/>
      <w:r w:rsidRPr="00E0080A">
        <w:t xml:space="preserve">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000000"/>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rPr>
          <w:sz w:val="22"/>
        </w:rPr>
      </w:pPr>
      <w:r w:rsidRPr="00E0080A">
        <w:rPr>
          <w:sz w:val="22"/>
        </w:rPr>
        <w:t>Title</w:t>
      </w:r>
    </w:p>
    <w:p w14:paraId="42097551" w14:textId="71E1D028" w:rsidR="00BC5323" w:rsidRPr="00E0080A" w:rsidRDefault="009A7393" w:rsidP="00BC3437">
      <w:pPr>
        <w:pStyle w:val="ListParagraph"/>
        <w:numPr>
          <w:ilvl w:val="0"/>
          <w:numId w:val="2"/>
        </w:numPr>
        <w:rPr>
          <w:sz w:val="22"/>
        </w:rPr>
      </w:pPr>
      <w:r w:rsidRPr="00E0080A">
        <w:rPr>
          <w:sz w:val="22"/>
        </w:rPr>
        <w:t>Introduction</w:t>
      </w:r>
      <w:r w:rsidR="00BC5323" w:rsidRPr="00E0080A">
        <w:rPr>
          <w:sz w:val="22"/>
        </w:rPr>
        <w:t xml:space="preserve"> </w:t>
      </w:r>
      <w:r w:rsidR="009F7444" w:rsidRPr="00E0080A">
        <w:rPr>
          <w:sz w:val="22"/>
        </w:rPr>
        <w:t>(from general to specific)</w:t>
      </w:r>
    </w:p>
    <w:p w14:paraId="4744129F" w14:textId="77A538BC" w:rsidR="00BC5323" w:rsidRPr="00E0080A" w:rsidRDefault="00BC5323" w:rsidP="00BC5323">
      <w:pPr>
        <w:pStyle w:val="ListParagraph"/>
        <w:numPr>
          <w:ilvl w:val="1"/>
          <w:numId w:val="2"/>
        </w:numPr>
        <w:rPr>
          <w:sz w:val="22"/>
        </w:rPr>
      </w:pPr>
      <w:r w:rsidRPr="00E0080A">
        <w:rPr>
          <w:sz w:val="22"/>
        </w:rPr>
        <w:t>Topic</w:t>
      </w:r>
      <w:r w:rsidR="00F03BC7" w:rsidRPr="00E0080A">
        <w:rPr>
          <w:sz w:val="22"/>
        </w:rPr>
        <w:t xml:space="preserve"> </w:t>
      </w:r>
    </w:p>
    <w:p w14:paraId="043F6AD9" w14:textId="77777777" w:rsidR="00BC5323" w:rsidRPr="00E0080A" w:rsidRDefault="00F03BC7" w:rsidP="00BC5323">
      <w:pPr>
        <w:pStyle w:val="ListParagraph"/>
        <w:numPr>
          <w:ilvl w:val="1"/>
          <w:numId w:val="2"/>
        </w:numPr>
        <w:rPr>
          <w:sz w:val="22"/>
        </w:rPr>
      </w:pPr>
      <w:r w:rsidRPr="00E0080A">
        <w:rPr>
          <w:sz w:val="22"/>
        </w:rPr>
        <w:t xml:space="preserve">Background </w:t>
      </w:r>
    </w:p>
    <w:p w14:paraId="04ABF81F" w14:textId="1C585847" w:rsidR="00321078" w:rsidRPr="00E0080A" w:rsidRDefault="00733544" w:rsidP="00BC5323">
      <w:pPr>
        <w:pStyle w:val="ListParagraph"/>
        <w:numPr>
          <w:ilvl w:val="1"/>
          <w:numId w:val="2"/>
        </w:numPr>
        <w:rPr>
          <w:sz w:val="22"/>
        </w:rPr>
      </w:pPr>
      <w:r w:rsidRPr="00E0080A">
        <w:rPr>
          <w:sz w:val="22"/>
        </w:rPr>
        <w:t>Abstract</w:t>
      </w:r>
    </w:p>
    <w:p w14:paraId="7AE0C8C4" w14:textId="3248AA9E" w:rsidR="009A7393" w:rsidRPr="00E0080A" w:rsidRDefault="009A7393" w:rsidP="00BC3437">
      <w:pPr>
        <w:pStyle w:val="ListParagraph"/>
        <w:numPr>
          <w:ilvl w:val="0"/>
          <w:numId w:val="2"/>
        </w:numPr>
        <w:rPr>
          <w:sz w:val="22"/>
        </w:rPr>
      </w:pPr>
      <w:r w:rsidRPr="00E0080A">
        <w:rPr>
          <w:sz w:val="22"/>
        </w:rPr>
        <w:t>Aim and objectives</w:t>
      </w:r>
    </w:p>
    <w:p w14:paraId="1AB1FE59" w14:textId="6B1C68E6" w:rsidR="00733544" w:rsidRPr="00E0080A" w:rsidRDefault="00733544" w:rsidP="007F3058">
      <w:pPr>
        <w:pStyle w:val="ListParagraph"/>
        <w:numPr>
          <w:ilvl w:val="0"/>
          <w:numId w:val="2"/>
        </w:numPr>
        <w:rPr>
          <w:sz w:val="22"/>
        </w:rPr>
      </w:pPr>
      <w:r w:rsidRPr="00E0080A">
        <w:rPr>
          <w:sz w:val="22"/>
        </w:rPr>
        <w:t>Concept</w:t>
      </w:r>
      <w:r w:rsidR="005E47EC" w:rsidRPr="00E0080A">
        <w:rPr>
          <w:sz w:val="22"/>
        </w:rPr>
        <w:t>,</w:t>
      </w:r>
      <w:r w:rsidR="006A6973" w:rsidRPr="00E0080A">
        <w:rPr>
          <w:sz w:val="22"/>
        </w:rPr>
        <w:t xml:space="preserve"> description,</w:t>
      </w:r>
    </w:p>
    <w:p w14:paraId="5171600E" w14:textId="7E4A5996" w:rsidR="005E47EC" w:rsidRPr="00E0080A" w:rsidRDefault="005E47EC" w:rsidP="005E47EC">
      <w:pPr>
        <w:pStyle w:val="ListParagraph"/>
        <w:numPr>
          <w:ilvl w:val="0"/>
          <w:numId w:val="2"/>
        </w:numPr>
        <w:rPr>
          <w:sz w:val="22"/>
        </w:rPr>
      </w:pPr>
      <w:r w:rsidRPr="00E0080A">
        <w:rPr>
          <w:sz w:val="22"/>
        </w:rPr>
        <w:t>Scope, specification, requirements</w:t>
      </w:r>
      <w:r w:rsidR="007218C5" w:rsidRPr="00E0080A">
        <w:rPr>
          <w:sz w:val="22"/>
        </w:rPr>
        <w:t>, challenges</w:t>
      </w:r>
      <w:r w:rsidR="007F70B9" w:rsidRPr="00E0080A">
        <w:rPr>
          <w:sz w:val="22"/>
        </w:rPr>
        <w:t>, benefits</w:t>
      </w:r>
      <w:r w:rsidR="006A6973" w:rsidRPr="00E0080A">
        <w:rPr>
          <w:sz w:val="22"/>
        </w:rPr>
        <w:t>, feasibility</w:t>
      </w:r>
    </w:p>
    <w:p w14:paraId="50B99951" w14:textId="3C2BB3B4" w:rsidR="00BC3437" w:rsidRPr="00E0080A" w:rsidRDefault="00733544" w:rsidP="008F32BB">
      <w:pPr>
        <w:pStyle w:val="ListParagraph"/>
        <w:numPr>
          <w:ilvl w:val="0"/>
          <w:numId w:val="2"/>
        </w:numPr>
        <w:rPr>
          <w:sz w:val="22"/>
        </w:rPr>
      </w:pPr>
      <w:r w:rsidRPr="00E0080A">
        <w:rPr>
          <w:sz w:val="22"/>
        </w:rPr>
        <w:t>Research</w:t>
      </w:r>
      <w:r w:rsidR="00415286" w:rsidRPr="00E0080A">
        <w:rPr>
          <w:sz w:val="22"/>
        </w:rPr>
        <w:t xml:space="preserve"> and Literature Review</w:t>
      </w:r>
    </w:p>
    <w:p w14:paraId="17A7DD67" w14:textId="05E28F63" w:rsidR="00733544" w:rsidRPr="00E0080A" w:rsidRDefault="00EE3857" w:rsidP="008F32BB">
      <w:pPr>
        <w:pStyle w:val="ListParagraph"/>
        <w:numPr>
          <w:ilvl w:val="1"/>
          <w:numId w:val="2"/>
        </w:numPr>
        <w:rPr>
          <w:sz w:val="22"/>
        </w:rPr>
      </w:pPr>
      <w:r w:rsidRPr="00E0080A">
        <w:rPr>
          <w:sz w:val="22"/>
        </w:rPr>
        <w:t>Patents</w:t>
      </w:r>
    </w:p>
    <w:p w14:paraId="1118661B" w14:textId="74A1A8EA" w:rsidR="00952C66" w:rsidRPr="00E0080A" w:rsidRDefault="00952C66" w:rsidP="00952C66">
      <w:pPr>
        <w:pStyle w:val="NoSpacing"/>
        <w:numPr>
          <w:ilvl w:val="1"/>
          <w:numId w:val="2"/>
        </w:numPr>
      </w:pPr>
      <w:r w:rsidRPr="00E0080A">
        <w:t>Finding Gap</w:t>
      </w:r>
    </w:p>
    <w:p w14:paraId="31DC9265" w14:textId="07EBE983" w:rsidR="00BC3437" w:rsidRPr="00E0080A" w:rsidRDefault="00BC3437" w:rsidP="008F32BB">
      <w:pPr>
        <w:pStyle w:val="ListParagraph"/>
        <w:numPr>
          <w:ilvl w:val="1"/>
          <w:numId w:val="2"/>
        </w:numPr>
        <w:rPr>
          <w:sz w:val="22"/>
        </w:rPr>
      </w:pPr>
      <w:r w:rsidRPr="00E0080A">
        <w:rPr>
          <w:sz w:val="22"/>
        </w:rPr>
        <w:lastRenderedPageBreak/>
        <w:t>Marketability</w:t>
      </w:r>
      <w:r w:rsidR="00E37565" w:rsidRPr="00E0080A">
        <w:rPr>
          <w:sz w:val="22"/>
        </w:rPr>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rPr>
          <w:sz w:val="22"/>
        </w:rPr>
      </w:pPr>
      <w:r w:rsidRPr="00E0080A">
        <w:rPr>
          <w:sz w:val="22"/>
        </w:rPr>
        <w:t>Limitations</w:t>
      </w:r>
      <w:r w:rsidR="00C20216" w:rsidRPr="00E0080A">
        <w:rPr>
          <w:sz w:val="22"/>
        </w:rPr>
        <w:t xml:space="preserve"> and Timeline</w:t>
      </w:r>
      <w:r w:rsidR="00507FF6" w:rsidRPr="00E0080A">
        <w:rPr>
          <w:sz w:val="22"/>
        </w:rPr>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rPr>
          <w:sz w:val="22"/>
        </w:rPr>
      </w:pPr>
      <w:proofErr w:type="gramStart"/>
      <w:r w:rsidRPr="00E0080A">
        <w:rPr>
          <w:sz w:val="22"/>
        </w:rPr>
        <w:t>Methodology</w:t>
      </w:r>
      <w:r w:rsidR="00782EAC" w:rsidRPr="00E0080A">
        <w:rPr>
          <w:sz w:val="22"/>
        </w:rPr>
        <w:t>(</w:t>
      </w:r>
      <w:proofErr w:type="gramEnd"/>
      <w:r w:rsidR="00B347C2" w:rsidRPr="00E0080A">
        <w:rPr>
          <w:sz w:val="22"/>
        </w:rPr>
        <w:t>Spiral</w:t>
      </w:r>
      <w:r w:rsidR="00782EAC" w:rsidRPr="00E0080A">
        <w:rPr>
          <w:sz w:val="22"/>
        </w:rPr>
        <w:t>, Waterfa</w:t>
      </w:r>
      <w:r w:rsidR="00B347C2" w:rsidRPr="00E0080A">
        <w:rPr>
          <w:sz w:val="22"/>
        </w:rPr>
        <w:t>ll</w:t>
      </w:r>
      <w:r w:rsidR="00782EAC" w:rsidRPr="00E0080A">
        <w:rPr>
          <w:sz w:val="22"/>
        </w:rPr>
        <w:t>)</w:t>
      </w:r>
      <w:r w:rsidR="00E20CED" w:rsidRPr="00E0080A">
        <w:rPr>
          <w:sz w:val="22"/>
        </w:rPr>
        <w:t xml:space="preserve">: </w:t>
      </w:r>
      <w:r w:rsidR="002675C9" w:rsidRPr="00E0080A">
        <w:rPr>
          <w:sz w:val="22"/>
        </w:rPr>
        <w:t xml:space="preserve">analyse </w:t>
      </w:r>
      <w:r w:rsidR="00612EED" w:rsidRPr="00E0080A">
        <w:rPr>
          <w:sz w:val="22"/>
        </w:rPr>
        <w:t>four</w:t>
      </w:r>
      <w:r w:rsidR="002675C9" w:rsidRPr="00E0080A">
        <w:rPr>
          <w:sz w:val="22"/>
        </w:rPr>
        <w:t xml:space="preserve"> and choose </w:t>
      </w:r>
      <w:r w:rsidR="00612EED" w:rsidRPr="00E0080A">
        <w:rPr>
          <w:sz w:val="22"/>
        </w:rPr>
        <w:t>one ( two )</w:t>
      </w:r>
      <w:r w:rsidR="00F820C0" w:rsidRPr="00E0080A">
        <w:rPr>
          <w:sz w:val="22"/>
        </w:rPr>
        <w:t xml:space="preserve"> (linear – hardware, iterative </w:t>
      </w:r>
      <w:r w:rsidR="00B60214" w:rsidRPr="00E0080A">
        <w:rPr>
          <w:sz w:val="22"/>
        </w:rPr>
        <w:t xml:space="preserve">- </w:t>
      </w:r>
      <w:r w:rsidR="008B1E48" w:rsidRPr="00E0080A">
        <w:rPr>
          <w:sz w:val="22"/>
        </w:rPr>
        <w:t>software</w:t>
      </w:r>
      <w:r w:rsidR="00F820C0" w:rsidRPr="00E0080A">
        <w:rPr>
          <w:sz w:val="22"/>
        </w:rPr>
        <w:t>)</w:t>
      </w:r>
      <w:r w:rsidR="00A456D8" w:rsidRPr="00E0080A">
        <w:rPr>
          <w:sz w:val="22"/>
        </w:rPr>
        <w:t xml:space="preserve"> importance, advantage, disadvantages</w:t>
      </w:r>
    </w:p>
    <w:p w14:paraId="5738EF41" w14:textId="5A99799A" w:rsidR="00484647" w:rsidRPr="00E0080A" w:rsidRDefault="00484647" w:rsidP="008F32BB">
      <w:pPr>
        <w:pStyle w:val="ListParagraph"/>
        <w:numPr>
          <w:ilvl w:val="0"/>
          <w:numId w:val="2"/>
        </w:numPr>
        <w:rPr>
          <w:sz w:val="22"/>
        </w:rPr>
      </w:pPr>
      <w:r w:rsidRPr="00E0080A">
        <w:rPr>
          <w:sz w:val="22"/>
        </w:rPr>
        <w:t>Work Breakdown Struct</w:t>
      </w:r>
      <w:r w:rsidR="00C20216" w:rsidRPr="00E0080A">
        <w:rPr>
          <w:sz w:val="22"/>
        </w:rPr>
        <w:t>u</w:t>
      </w:r>
      <w:r w:rsidRPr="00E0080A">
        <w:rPr>
          <w:sz w:val="22"/>
        </w:rPr>
        <w:t>re</w:t>
      </w:r>
      <w:r w:rsidR="0057597F" w:rsidRPr="00E0080A">
        <w:rPr>
          <w:sz w:val="22"/>
        </w:rPr>
        <w:t>, Gantt Chart</w:t>
      </w:r>
      <w:r w:rsidR="00E56629" w:rsidRPr="00E0080A">
        <w:rPr>
          <w:sz w:val="22"/>
        </w:rPr>
        <w:t xml:space="preserve"> (use </w:t>
      </w:r>
      <w:proofErr w:type="spellStart"/>
      <w:r w:rsidR="0004655D" w:rsidRPr="00E0080A">
        <w:rPr>
          <w:sz w:val="22"/>
        </w:rPr>
        <w:t>P</w:t>
      </w:r>
      <w:r w:rsidR="00E56629" w:rsidRPr="00E0080A">
        <w:rPr>
          <w:sz w:val="22"/>
        </w:rPr>
        <w:t>roject</w:t>
      </w:r>
      <w:r w:rsidR="0004655D" w:rsidRPr="00E0080A">
        <w:rPr>
          <w:sz w:val="22"/>
        </w:rPr>
        <w:t>Libre</w:t>
      </w:r>
      <w:proofErr w:type="spellEnd"/>
      <w:r w:rsidR="0004655D" w:rsidRPr="00E0080A">
        <w:rPr>
          <w:sz w:val="22"/>
        </w:rPr>
        <w:t xml:space="preserve"> free </w:t>
      </w:r>
      <w:proofErr w:type="spellStart"/>
      <w:r w:rsidR="0004655D" w:rsidRPr="00E0080A">
        <w:rPr>
          <w:sz w:val="22"/>
        </w:rPr>
        <w:t>GantChart</w:t>
      </w:r>
      <w:proofErr w:type="spellEnd"/>
      <w:r w:rsidR="0004655D" w:rsidRPr="00E0080A">
        <w:rPr>
          <w:sz w:val="22"/>
        </w:rPr>
        <w:t xml:space="preserve"> project application</w:t>
      </w:r>
      <w:r w:rsidR="00E56629" w:rsidRPr="00E0080A">
        <w:rPr>
          <w:sz w:val="22"/>
        </w:rPr>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t xml:space="preserve">2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5480514F" w:rsidR="00442801" w:rsidRPr="00E0080A" w:rsidRDefault="001E3362" w:rsidP="007463C6">
      <w:pPr>
        <w:pStyle w:val="Caption"/>
      </w:pPr>
      <w:r w:rsidRPr="00E0080A">
        <w:t xml:space="preserve">Figure </w:t>
      </w:r>
      <w:fldSimple w:instr=" SEQ Figure \* ARABIC ">
        <w:r w:rsidR="003A7A5F">
          <w:rPr>
            <w:noProof/>
          </w:rPr>
          <w:t>4</w:t>
        </w:r>
      </w:fldSimple>
      <w:r w:rsidRPr="00E0080A">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xml:space="preserve">, namely, Digital and Guitar? </w:t>
      </w:r>
      <w:proofErr w:type="spellStart"/>
      <w:r w:rsidR="001836DC" w:rsidRPr="00E0080A">
        <w:t>DiGita</w:t>
      </w:r>
      <w:r w:rsidR="00EA4F53" w:rsidRPr="00E0080A">
        <w:t>r</w:t>
      </w:r>
      <w:proofErr w:type="spellEnd"/>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lastRenderedPageBreak/>
        <w:t xml:space="preserve">Even though humans are not the only species communicating by creating sounds, we invented a way of self-expression that conveyed broader spectrums of emotional range beyond spoken </w:t>
      </w:r>
      <w:proofErr w:type="gramStart"/>
      <w:r>
        <w:t>words;</w:t>
      </w:r>
      <w:proofErr w:type="gramEnd"/>
      <w:r>
        <w:t xml:space="preserve">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proofErr w:type="spellStart"/>
      <w:r w:rsidRPr="00912F82">
        <w:rPr>
          <w:b/>
          <w:bCs/>
        </w:rPr>
        <w:t>κιθάρ</w:t>
      </w:r>
      <w:proofErr w:type="spellEnd"/>
      <w:r w:rsidRPr="00912F82">
        <w:rPr>
          <w:b/>
          <w:bCs/>
        </w:rPr>
        <w:t>α</w:t>
      </w:r>
      <w:r>
        <w:t xml:space="preserve"> or Arabic </w:t>
      </w:r>
      <w:proofErr w:type="spellStart"/>
      <w:r>
        <w:t>qitharah</w:t>
      </w:r>
      <w:proofErr w:type="spellEnd"/>
      <w:r>
        <w:t xml:space="preserve">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w:t>
      </w:r>
      <w:proofErr w:type="gramStart"/>
      <w:r>
        <w:t>art</w:t>
      </w:r>
      <w:proofErr w:type="gramEnd"/>
      <w:r>
        <w:t xml:space="preserve"> and education under the same roof.</w:t>
      </w:r>
    </w:p>
    <w:p w14:paraId="43C26FBC" w14:textId="77777777" w:rsidR="00206DB0" w:rsidRDefault="00206DB0" w:rsidP="00206DB0">
      <w:pPr>
        <w:suppressAutoHyphens w:val="0"/>
        <w:spacing w:after="160"/>
        <w:jc w:val="left"/>
      </w:pPr>
    </w:p>
    <w:p w14:paraId="1D6B4322" w14:textId="3237BD53" w:rsidR="000458AF" w:rsidRDefault="000458AF" w:rsidP="00206DB0">
      <w:pPr>
        <w:suppressAutoHyphens w:val="0"/>
        <w:spacing w:after="160"/>
        <w:jc w:val="left"/>
        <w:rPr>
          <w:b/>
          <w:bCs/>
        </w:rPr>
      </w:pPr>
      <w:r w:rsidRPr="000458AF">
        <w:rPr>
          <w:b/>
          <w:bCs/>
        </w:rPr>
        <w:t>Inspiration</w:t>
      </w:r>
    </w:p>
    <w:p w14:paraId="71EBEA98" w14:textId="77777777" w:rsidR="00D816E0" w:rsidRPr="000458AF" w:rsidRDefault="00D816E0" w:rsidP="00206DB0">
      <w:pPr>
        <w:suppressAutoHyphens w:val="0"/>
        <w:spacing w:after="160"/>
        <w:jc w:val="left"/>
        <w:rPr>
          <w:b/>
          <w:bCs/>
        </w:rPr>
      </w:pPr>
    </w:p>
    <w:p w14:paraId="6F9539AB" w14:textId="77777777" w:rsidR="00D816E0" w:rsidRDefault="00D816E0" w:rsidP="00D816E0">
      <w:r>
        <w:t xml:space="preserve">I hold in my hand my old buddy, Gabriel's Guitar Hero. Again, I am ready for the next round; this time determined to overdo his performance. Little did I suspect that years of sketchy guitar practices on my side would not score against a seasoned hero like him. After several failed attempts to show off my talent, he concluded that even though </w:t>
      </w:r>
      <w:proofErr w:type="gramStart"/>
      <w:r>
        <w:t>I  had</w:t>
      </w:r>
      <w:proofErr w:type="gramEnd"/>
      <w:r>
        <w:t xml:space="preserve"> guitar experience, rhythm sense and some music theory in my pocket, my chances of winning against him were astronomical as a first-timer.</w:t>
      </w:r>
    </w:p>
    <w:p w14:paraId="4AD24045" w14:textId="77777777" w:rsidR="00D816E0" w:rsidRDefault="00D816E0" w:rsidP="00D816E0"/>
    <w:p w14:paraId="7EF86750" w14:textId="77777777" w:rsidR="00D816E0" w:rsidRDefault="00D816E0" w:rsidP="00D816E0">
      <w:r>
        <w:t xml:space="preserve">How about him, I asked myself, what type of guitarist would he make, with all those hours of playing the virtual guitar console? The answer came weeks later when he visited me, and I handed him my electric guitar and taught him the intro of a song I knew he liked. Soon enough, he could play a simple piece surprisingly well, though. So, I asked him. </w:t>
      </w:r>
    </w:p>
    <w:p w14:paraId="1AA05682" w14:textId="77777777" w:rsidR="00D816E0" w:rsidRDefault="00D816E0" w:rsidP="00D816E0">
      <w:r>
        <w:t>- Why do you waste your time practising an imaginary instrument? You'd become a great guitarist by this time.</w:t>
      </w:r>
    </w:p>
    <w:p w14:paraId="1423892E" w14:textId="77777777" w:rsidR="00D816E0" w:rsidRDefault="00D816E0" w:rsidP="00D816E0">
      <w:r>
        <w:t>- You'll see me playing when they invent guitars for the console. – He answered with a smirk on his face.</w:t>
      </w:r>
    </w:p>
    <w:p w14:paraId="325255EB" w14:textId="77777777" w:rsidR="00D816E0" w:rsidRDefault="00D816E0" w:rsidP="00D816E0"/>
    <w:p w14:paraId="1BB6F8A8" w14:textId="77777777" w:rsidR="00D816E0" w:rsidRDefault="00D816E0" w:rsidP="00D816E0">
      <w:r>
        <w:t xml:space="preserve">Since then, I have been thinking about the wasted talent playing on five plastic buttons and a strum bar. If I could create a lightweight device that resembles an actual guitar, I would be able to develop an online interface that is free, available for everyone, vendor-independent, and educational. I am confident it would be at least as attractive an entertainment option as playing Guitar Hero. Well, the time has come, </w:t>
      </w:r>
      <w:proofErr w:type="spellStart"/>
      <w:r>
        <w:t>Gabrel</w:t>
      </w:r>
      <w:proofErr w:type="spellEnd"/>
      <w:r>
        <w:t>, to wipe off your smirk from your face; you will be the first to play.</w:t>
      </w:r>
    </w:p>
    <w:p w14:paraId="0024F6BF" w14:textId="77777777" w:rsidR="000458AF" w:rsidRPr="00E0080A" w:rsidRDefault="000458AF"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 xml:space="preserve">The key difference between sound and audio is their form of energy. Sound is mechanical wave energy (longitudinal sound waves) that propagates through a </w:t>
      </w:r>
      <w:proofErr w:type="gramStart"/>
      <w:r w:rsidRPr="00E0080A">
        <w:rPr>
          <w:rStyle w:val="Strong"/>
          <w:b w:val="0"/>
          <w:bCs w:val="0"/>
        </w:rPr>
        <w:t>medium causing variations</w:t>
      </w:r>
      <w:proofErr w:type="gramEnd"/>
      <w:r w:rsidRPr="00E0080A">
        <w:rPr>
          <w:rStyle w:val="Strong"/>
          <w:b w:val="0"/>
          <w:bCs w:val="0"/>
        </w:rPr>
        <w:t xml:space="preserve"> in pressure within the medium. On the other hand, audio is made of electrical energy (analogue or digital signals) that represents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3C700D74" w:rsidR="000A3AF5" w:rsidRPr="00E0080A" w:rsidRDefault="000A3AF5" w:rsidP="007463C6">
      <w:pPr>
        <w:pStyle w:val="Caption"/>
        <w:rPr>
          <w:bCs/>
        </w:rPr>
      </w:pPr>
      <w:r w:rsidRPr="00E0080A">
        <w:t xml:space="preserve">Figure </w:t>
      </w:r>
      <w:fldSimple w:instr=" SEQ Figure \* ARABIC ">
        <w:r w:rsidR="003A7A5F">
          <w:rPr>
            <w:noProof/>
          </w:rPr>
          <w:t>5</w:t>
        </w:r>
      </w:fldSimple>
      <w:r w:rsidRPr="00E0080A">
        <w:t xml:space="preserve"> | Audio vs Sound</w:t>
      </w:r>
    </w:p>
    <w:p w14:paraId="37A177B4" w14:textId="77777777" w:rsidR="00046F5F" w:rsidRPr="00E0080A" w:rsidRDefault="00046F5F" w:rsidP="00206DB0">
      <w:pPr>
        <w:suppressAutoHyphens w:val="0"/>
        <w:spacing w:after="160"/>
        <w:jc w:val="left"/>
      </w:pPr>
    </w:p>
    <w:p w14:paraId="43C164FD" w14:textId="214516AB" w:rsidR="001879AC" w:rsidRDefault="0098178D" w:rsidP="00206DB0">
      <w:pPr>
        <w:suppressAutoHyphens w:val="0"/>
        <w:spacing w:after="160"/>
        <w:jc w:val="left"/>
        <w:rPr>
          <w:b/>
          <w:bCs/>
        </w:rPr>
      </w:pPr>
      <w:r>
        <w:rPr>
          <w:b/>
          <w:bCs/>
        </w:rPr>
        <w:lastRenderedPageBreak/>
        <w:t xml:space="preserve">Parts of the Guitar, a Guitar </w:t>
      </w:r>
      <w:proofErr w:type="gramStart"/>
      <w:r>
        <w:rPr>
          <w:b/>
          <w:bCs/>
        </w:rPr>
        <w:t>Hero</w:t>
      </w:r>
      <w:proofErr w:type="gramEnd"/>
      <w:r>
        <w:rPr>
          <w:b/>
          <w:bCs/>
        </w:rPr>
        <w:t xml:space="preserve"> and Master of Rock</w:t>
      </w:r>
      <w:r w:rsidR="00981F28">
        <w:rPr>
          <w:b/>
          <w:bCs/>
        </w:rPr>
        <w:t xml:space="preserve"> (Terminology - Diagram)</w:t>
      </w:r>
    </w:p>
    <w:p w14:paraId="1C6B8496" w14:textId="77777777" w:rsidR="001879AC" w:rsidRDefault="001879AC" w:rsidP="00206DB0">
      <w:pPr>
        <w:suppressAutoHyphens w:val="0"/>
        <w:spacing w:after="160"/>
        <w:jc w:val="left"/>
        <w:rPr>
          <w:b/>
          <w:bCs/>
        </w:rPr>
      </w:pPr>
    </w:p>
    <w:p w14:paraId="44440F9C" w14:textId="6D4C1FC4" w:rsidR="00322115" w:rsidRDefault="00322115" w:rsidP="00206DB0">
      <w:pPr>
        <w:suppressAutoHyphens w:val="0"/>
        <w:spacing w:after="160"/>
        <w:jc w:val="left"/>
        <w:rPr>
          <w:b/>
          <w:bCs/>
        </w:rPr>
      </w:pPr>
      <w:r w:rsidRPr="00E0080A">
        <w:rPr>
          <w:b/>
          <w:bCs/>
        </w:rPr>
        <w:t>Chord (Terminology)</w:t>
      </w:r>
    </w:p>
    <w:p w14:paraId="6116375A" w14:textId="77777777" w:rsidR="009A0F65" w:rsidRDefault="009A0F65" w:rsidP="009A0F65">
      <w:pPr>
        <w:rPr>
          <w:rStyle w:val="markedcontent"/>
          <w:rFonts w:cstheme="majorHAnsi"/>
        </w:rPr>
      </w:pPr>
      <w:r>
        <w:rPr>
          <w:rStyle w:val="markedcontent"/>
          <w:rFonts w:cstheme="majorHAnsi"/>
        </w:rPr>
        <w:t>"</w:t>
      </w:r>
      <w:r w:rsidRPr="0097464A">
        <w:rPr>
          <w:rStyle w:val="markedcontent"/>
          <w:rFonts w:cstheme="majorHAnsi"/>
          <w:i/>
          <w:iCs/>
        </w:rPr>
        <w:t xml:space="preserve">A chord is three or more notes sounding simultaneously. It can be played </w:t>
      </w:r>
      <w:proofErr w:type="gramStart"/>
      <w:r w:rsidRPr="0097464A">
        <w:rPr>
          <w:rStyle w:val="markedcontent"/>
          <w:rFonts w:cstheme="majorHAnsi"/>
          <w:i/>
          <w:iCs/>
        </w:rPr>
        <w:t>on  one</w:t>
      </w:r>
      <w:proofErr w:type="gramEnd"/>
      <w:r w:rsidRPr="0097464A">
        <w:rPr>
          <w:rStyle w:val="markedcontent"/>
          <w:rFonts w:cstheme="majorHAnsi"/>
          <w:i/>
          <w:iCs/>
        </w:rPr>
        <w:t xml:space="preserve"> instrument, like a guitar, or by many instruments at once, like a </w:t>
      </w:r>
      <w:proofErr w:type="spellStart"/>
      <w:r w:rsidRPr="0097464A">
        <w:rPr>
          <w:rStyle w:val="markedcontent"/>
          <w:rFonts w:cstheme="majorHAnsi"/>
          <w:i/>
          <w:iCs/>
        </w:rPr>
        <w:t>brassquartet</w:t>
      </w:r>
      <w:proofErr w:type="spellEnd"/>
      <w:r w:rsidRPr="0097464A">
        <w:rPr>
          <w:rStyle w:val="markedcontent"/>
          <w:rFonts w:cstheme="majorHAnsi"/>
          <w:i/>
          <w:iCs/>
        </w:rPr>
        <w:t xml:space="preserve"> or a choir</w:t>
      </w:r>
      <w:r>
        <w:rPr>
          <w:rStyle w:val="markedcontent"/>
          <w:rFonts w:cstheme="majorHAnsi"/>
        </w:rPr>
        <w:t>" (Ericsson, 2016)</w:t>
      </w:r>
    </w:p>
    <w:p w14:paraId="3901CE23" w14:textId="77777777" w:rsidR="00E85AC0" w:rsidRPr="00044953" w:rsidRDefault="00E85AC0" w:rsidP="009A0F65">
      <w:pPr>
        <w:rPr>
          <w:rFonts w:cstheme="majorHAnsi"/>
          <w:b/>
          <w:bCs/>
        </w:rPr>
      </w:pPr>
    </w:p>
    <w:p w14:paraId="3D567B6B" w14:textId="77777777" w:rsidR="003136AD" w:rsidRDefault="00322115" w:rsidP="00206DB0">
      <w:pPr>
        <w:suppressAutoHyphens w:val="0"/>
        <w:spacing w:after="160"/>
        <w:jc w:val="left"/>
        <w:rPr>
          <w:b/>
          <w:bCs/>
        </w:rPr>
      </w:pPr>
      <w:r w:rsidRPr="00E0080A">
        <w:rPr>
          <w:b/>
          <w:bCs/>
        </w:rPr>
        <w:t>Riff (Terminology)</w:t>
      </w:r>
    </w:p>
    <w:p w14:paraId="6904F7EC" w14:textId="6EA47D8E" w:rsidR="00E85AC0" w:rsidRDefault="00050F88" w:rsidP="00CD3FCE">
      <w:pPr>
        <w:suppressAutoHyphens w:val="0"/>
        <w:spacing w:after="160"/>
      </w:pPr>
      <w:r>
        <w:t>The riff</w:t>
      </w:r>
      <w:r w:rsidR="00404AA3">
        <w:t>'</w:t>
      </w:r>
      <w:r>
        <w:t xml:space="preserve">s etymology is </w:t>
      </w:r>
      <w:r w:rsidR="00404AA3">
        <w:t xml:space="preserve">unclear; however, it was first used in </w:t>
      </w:r>
      <w:r w:rsidR="00CD3FCE">
        <w:t xml:space="preserve">the </w:t>
      </w:r>
      <w:r w:rsidR="00404AA3">
        <w:t>1930-s, probably to shorten the refrain.</w:t>
      </w:r>
      <w:r w:rsidR="00CD3FCE">
        <w:t xml:space="preserve"> </w:t>
      </w:r>
      <w:r w:rsidR="00F87CE6">
        <w:t>After that, t</w:t>
      </w:r>
      <w:r w:rsidR="00CD3FCE">
        <w:t>he term stayed in pop music</w:t>
      </w:r>
      <w:r w:rsidR="00151C1F">
        <w:t xml:space="preserve"> and</w:t>
      </w:r>
      <w:r w:rsidR="00F87CE6">
        <w:t xml:space="preserve"> now</w:t>
      </w:r>
      <w:r w:rsidR="00851FE4">
        <w:t>, it</w:t>
      </w:r>
      <w:r w:rsidR="00151C1F">
        <w:t xml:space="preserve"> </w:t>
      </w:r>
      <w:r w:rsidR="00F87CE6">
        <w:t xml:space="preserve">refers to </w:t>
      </w:r>
      <w:proofErr w:type="gramStart"/>
      <w:r w:rsidR="00F87CE6">
        <w:t>short repeated</w:t>
      </w:r>
      <w:proofErr w:type="gramEnd"/>
      <w:r w:rsidR="00F87CE6">
        <w:t xml:space="preserve"> melody patterns.</w:t>
      </w:r>
      <w:r w:rsidR="00851FE4">
        <w:t xml:space="preserve"> </w:t>
      </w:r>
      <w:proofErr w:type="gramStart"/>
      <w:r w:rsidR="00851FE4">
        <w:t>Similarly</w:t>
      </w:r>
      <w:proofErr w:type="gramEnd"/>
      <w:r w:rsidR="00851FE4">
        <w:t xml:space="preserve"> to other literature, </w:t>
      </w:r>
      <w:r w:rsidR="00867496">
        <w:t>this project and the application will reference these patterns as riffs.</w:t>
      </w:r>
    </w:p>
    <w:p w14:paraId="1CC3A7B9" w14:textId="77777777" w:rsidR="00867496" w:rsidRPr="00030949" w:rsidRDefault="00867496" w:rsidP="00CD3FCE">
      <w:pPr>
        <w:suppressAutoHyphens w:val="0"/>
        <w:spacing w:after="160"/>
      </w:pPr>
    </w:p>
    <w:p w14:paraId="1836A3A4" w14:textId="261D11A3" w:rsidR="003F4550" w:rsidRDefault="003F4550" w:rsidP="00206DB0">
      <w:pPr>
        <w:suppressAutoHyphens w:val="0"/>
        <w:spacing w:after="160"/>
        <w:jc w:val="left"/>
        <w:rPr>
          <w:b/>
          <w:bCs/>
        </w:rPr>
      </w:pPr>
      <w:r>
        <w:rPr>
          <w:b/>
          <w:bCs/>
        </w:rPr>
        <w:t>Monophony (Terminology)</w:t>
      </w:r>
    </w:p>
    <w:p w14:paraId="0FE52162" w14:textId="30943D50" w:rsidR="003F4550" w:rsidRDefault="00E233A0" w:rsidP="00DA00B2">
      <w:pPr>
        <w:suppressAutoHyphens w:val="0"/>
        <w:spacing w:after="160"/>
      </w:pPr>
      <w:r w:rsidRPr="00E233A0">
        <w:t>We ad</w:t>
      </w:r>
      <w:r>
        <w:t xml:space="preserve">dress monophony because some of the </w:t>
      </w:r>
      <w:r w:rsidR="00B253CD">
        <w:t>matrix keyboards are wired</w:t>
      </w:r>
      <w:r w:rsidR="00FE2916">
        <w:t>, so</w:t>
      </w:r>
      <w:r w:rsidR="00B253CD">
        <w:t xml:space="preserve"> only one keypress can be recognised </w:t>
      </w:r>
      <w:r w:rsidR="00DA00B2">
        <w:t>at a given time. This</w:t>
      </w:r>
      <w:r w:rsidR="002E5195">
        <w:t xml:space="preserve"> limitation</w:t>
      </w:r>
      <w:r w:rsidR="00DA00B2">
        <w:t xml:space="preserve"> would result in a monophonic instrument. However</w:t>
      </w:r>
      <w:r w:rsidR="00FE2916">
        <w:t>,</w:t>
      </w:r>
      <w:r w:rsidR="00DA00B2">
        <w:t xml:space="preserve"> </w:t>
      </w:r>
      <w:r w:rsidR="00FE2916">
        <w:t xml:space="preserve">the </w:t>
      </w:r>
      <w:r w:rsidR="00DA00B2">
        <w:t xml:space="preserve">guitar is </w:t>
      </w:r>
      <w:r w:rsidR="00847B40">
        <w:t>a polyphonic instrument</w:t>
      </w:r>
      <w:r w:rsidR="00811B91">
        <w:t>,</w:t>
      </w:r>
      <w:r w:rsidR="00AD103A">
        <w:t xml:space="preserve"> and </w:t>
      </w:r>
      <w:r w:rsidR="000D0C81">
        <w:t>strings can be strummed simultaneously.</w:t>
      </w:r>
      <w:r w:rsidR="00811B91">
        <w:t xml:space="preserve"> </w:t>
      </w:r>
      <w:r w:rsidR="000D0C81">
        <w:t>T</w:t>
      </w:r>
      <w:r w:rsidR="00E85AC0">
        <w:t>herefore, t</w:t>
      </w:r>
      <w:r w:rsidR="000D0C81">
        <w:t xml:space="preserve">o </w:t>
      </w:r>
      <w:r w:rsidR="00811B91">
        <w:t>create a complete experience, we need to make the input device polyphonic.</w:t>
      </w:r>
    </w:p>
    <w:p w14:paraId="716CAE96" w14:textId="77777777" w:rsidR="009E3A2E" w:rsidRDefault="009E3A2E" w:rsidP="00DA00B2">
      <w:pPr>
        <w:suppressAutoHyphens w:val="0"/>
        <w:spacing w:after="160"/>
      </w:pPr>
    </w:p>
    <w:p w14:paraId="5595C991" w14:textId="3F7F7B2B" w:rsidR="009E3A2E" w:rsidRPr="00301D01" w:rsidRDefault="009E3A2E" w:rsidP="00DA00B2">
      <w:pPr>
        <w:suppressAutoHyphens w:val="0"/>
        <w:spacing w:after="160"/>
        <w:rPr>
          <w:b/>
          <w:bCs/>
        </w:rPr>
      </w:pPr>
      <w:r w:rsidRPr="00301D01">
        <w:rPr>
          <w:b/>
          <w:bCs/>
        </w:rPr>
        <w:t>HOPO</w:t>
      </w:r>
      <w:r w:rsidR="00301D01" w:rsidRPr="00301D01">
        <w:rPr>
          <w:b/>
          <w:bCs/>
        </w:rPr>
        <w:t xml:space="preserve"> (Hammer-on / Pull-off)</w:t>
      </w:r>
    </w:p>
    <w:p w14:paraId="254F9309" w14:textId="77777777" w:rsidR="00D777A8" w:rsidRPr="00E233A0" w:rsidRDefault="00D777A8" w:rsidP="00DA00B2">
      <w:pPr>
        <w:suppressAutoHyphens w:val="0"/>
        <w:spacing w:after="160"/>
      </w:pPr>
    </w:p>
    <w:p w14:paraId="059CEB08" w14:textId="3C15C6B4" w:rsidR="003136AD" w:rsidRDefault="00C86767" w:rsidP="00206DB0">
      <w:pPr>
        <w:suppressAutoHyphens w:val="0"/>
        <w:spacing w:after="160"/>
        <w:jc w:val="left"/>
        <w:rPr>
          <w:b/>
          <w:bCs/>
        </w:rPr>
      </w:pPr>
      <w:r>
        <w:rPr>
          <w:b/>
          <w:bCs/>
        </w:rPr>
        <w:t>Market</w:t>
      </w:r>
      <w:r w:rsidR="00727973">
        <w:rPr>
          <w:b/>
          <w:bCs/>
        </w:rPr>
        <w:t>a</w:t>
      </w:r>
      <w:r>
        <w:rPr>
          <w:b/>
          <w:bCs/>
        </w:rPr>
        <w:t>bility</w:t>
      </w:r>
      <w:r w:rsidR="00254D11">
        <w:rPr>
          <w:b/>
          <w:bCs/>
        </w:rPr>
        <w:t xml:space="preserve"> (Introduction)</w:t>
      </w:r>
    </w:p>
    <w:p w14:paraId="3AB5B2C4" w14:textId="59E40019" w:rsidR="00D51356" w:rsidRPr="007A4950" w:rsidRDefault="00880385" w:rsidP="00526A55">
      <w:pPr>
        <w:pStyle w:val="ListParagraph"/>
        <w:numPr>
          <w:ilvl w:val="0"/>
          <w:numId w:val="2"/>
        </w:numPr>
        <w:suppressAutoHyphens w:val="0"/>
        <w:spacing w:after="160"/>
        <w:jc w:val="left"/>
        <w:rPr>
          <w:sz w:val="22"/>
        </w:rPr>
      </w:pPr>
      <w:r w:rsidRPr="007A4950">
        <w:rPr>
          <w:sz w:val="22"/>
        </w:rPr>
        <w:t xml:space="preserve">Statistics on </w:t>
      </w:r>
      <w:r w:rsidR="00526A55" w:rsidRPr="007A4950">
        <w:rPr>
          <w:sz w:val="22"/>
        </w:rPr>
        <w:t xml:space="preserve">current trends in </w:t>
      </w:r>
      <w:r w:rsidR="000D142A">
        <w:rPr>
          <w:sz w:val="22"/>
        </w:rPr>
        <w:t>music</w:t>
      </w:r>
      <w:r w:rsidR="00727973">
        <w:rPr>
          <w:sz w:val="22"/>
        </w:rPr>
        <w:t>-</w:t>
      </w:r>
      <w:r w:rsidR="000D142A">
        <w:rPr>
          <w:sz w:val="22"/>
        </w:rPr>
        <w:t xml:space="preserve">themed games and </w:t>
      </w:r>
      <w:r w:rsidR="006B247F">
        <w:rPr>
          <w:sz w:val="22"/>
        </w:rPr>
        <w:t>applications ()</w:t>
      </w:r>
    </w:p>
    <w:p w14:paraId="1E9C7145" w14:textId="77777777" w:rsidR="00D51356" w:rsidRPr="007A4950" w:rsidRDefault="00001228" w:rsidP="00526A55">
      <w:pPr>
        <w:pStyle w:val="ListParagraph"/>
        <w:numPr>
          <w:ilvl w:val="0"/>
          <w:numId w:val="2"/>
        </w:numPr>
        <w:suppressAutoHyphens w:val="0"/>
        <w:spacing w:after="160"/>
        <w:jc w:val="left"/>
        <w:rPr>
          <w:sz w:val="22"/>
        </w:rPr>
      </w:pPr>
      <w:r w:rsidRPr="007A4950">
        <w:rPr>
          <w:sz w:val="22"/>
        </w:rPr>
        <w:t xml:space="preserve">Examine gamers who </w:t>
      </w:r>
      <w:proofErr w:type="gramStart"/>
      <w:r w:rsidRPr="007A4950">
        <w:rPr>
          <w:sz w:val="22"/>
        </w:rPr>
        <w:t>actually would</w:t>
      </w:r>
      <w:proofErr w:type="gramEnd"/>
      <w:r w:rsidRPr="007A4950">
        <w:rPr>
          <w:sz w:val="22"/>
        </w:rPr>
        <w:t xml:space="preserve"> play an instrument</w:t>
      </w:r>
    </w:p>
    <w:p w14:paraId="6B8E3A89" w14:textId="77777777" w:rsidR="00D51356" w:rsidRPr="007A4950" w:rsidRDefault="00BE0BA5" w:rsidP="00526A55">
      <w:pPr>
        <w:pStyle w:val="ListParagraph"/>
        <w:numPr>
          <w:ilvl w:val="0"/>
          <w:numId w:val="2"/>
        </w:numPr>
        <w:suppressAutoHyphens w:val="0"/>
        <w:spacing w:after="160"/>
        <w:jc w:val="left"/>
        <w:rPr>
          <w:sz w:val="22"/>
        </w:rPr>
      </w:pPr>
      <w:r w:rsidRPr="007A4950">
        <w:rPr>
          <w:sz w:val="22"/>
        </w:rPr>
        <w:t xml:space="preserve">Examine players who might need a silent device or practice </w:t>
      </w:r>
      <w:r w:rsidR="00C01F5F" w:rsidRPr="007A4950">
        <w:rPr>
          <w:sz w:val="22"/>
        </w:rPr>
        <w:t>instrument</w:t>
      </w:r>
    </w:p>
    <w:p w14:paraId="7ECFBFD3" w14:textId="5C3B3093" w:rsidR="00D51356" w:rsidRPr="001328F1" w:rsidRDefault="00C01F5F" w:rsidP="001328F1">
      <w:pPr>
        <w:pStyle w:val="ListParagraph"/>
        <w:numPr>
          <w:ilvl w:val="0"/>
          <w:numId w:val="2"/>
        </w:numPr>
        <w:suppressAutoHyphens w:val="0"/>
        <w:spacing w:after="160"/>
        <w:jc w:val="left"/>
        <w:rPr>
          <w:sz w:val="22"/>
        </w:rPr>
      </w:pPr>
      <w:r w:rsidRPr="007A4950">
        <w:rPr>
          <w:sz w:val="22"/>
        </w:rPr>
        <w:t xml:space="preserve">Examine composers who might find </w:t>
      </w:r>
      <w:r w:rsidR="00727973">
        <w:rPr>
          <w:sz w:val="22"/>
        </w:rPr>
        <w:t>th</w:t>
      </w:r>
      <w:r w:rsidR="001328F1">
        <w:rPr>
          <w:sz w:val="22"/>
        </w:rPr>
        <w:t>is</w:t>
      </w:r>
      <w:r w:rsidR="00727973">
        <w:rPr>
          <w:sz w:val="22"/>
        </w:rPr>
        <w:t xml:space="preserve"> </w:t>
      </w:r>
      <w:r w:rsidRPr="007A4950">
        <w:rPr>
          <w:sz w:val="22"/>
        </w:rPr>
        <w:t xml:space="preserve">device useful (people with </w:t>
      </w:r>
      <w:r w:rsidR="001328F1">
        <w:rPr>
          <w:sz w:val="22"/>
        </w:rPr>
        <w:t>a</w:t>
      </w:r>
      <w:r w:rsidRPr="007A4950">
        <w:rPr>
          <w:sz w:val="22"/>
        </w:rPr>
        <w:t xml:space="preserve"> lack of knowledge in tablature or </w:t>
      </w:r>
      <w:r w:rsidR="00D51356" w:rsidRPr="007A4950">
        <w:rPr>
          <w:sz w:val="22"/>
        </w:rPr>
        <w:t>notation</w:t>
      </w:r>
      <w:r w:rsidRPr="007A4950">
        <w:rPr>
          <w:sz w:val="22"/>
        </w:rPr>
        <w:t>)</w:t>
      </w:r>
    </w:p>
    <w:p w14:paraId="7D77559B" w14:textId="1555EACE" w:rsidR="00526A55" w:rsidRDefault="00526A55" w:rsidP="00526A55">
      <w:pPr>
        <w:pStyle w:val="NoSpacing"/>
      </w:pPr>
    </w:p>
    <w:p w14:paraId="36CC875B" w14:textId="22600956" w:rsidR="00526A55" w:rsidRDefault="00526A55" w:rsidP="00526A55">
      <w:pPr>
        <w:pStyle w:val="NoSpacing"/>
      </w:pPr>
    </w:p>
    <w:p w14:paraId="52A392D5" w14:textId="3B52016A" w:rsidR="003946B5" w:rsidRDefault="00ED7517" w:rsidP="00526A55">
      <w:pPr>
        <w:pStyle w:val="NoSpacing"/>
        <w:rPr>
          <w:b/>
          <w:bCs/>
        </w:rPr>
      </w:pPr>
      <w:r w:rsidRPr="00ED7517">
        <w:rPr>
          <w:b/>
          <w:bCs/>
        </w:rPr>
        <w:t>Specification list:</w:t>
      </w:r>
    </w:p>
    <w:p w14:paraId="673A0554" w14:textId="77777777" w:rsidR="00857A9C" w:rsidRPr="00ED7517" w:rsidRDefault="00857A9C" w:rsidP="00526A55">
      <w:pPr>
        <w:pStyle w:val="NoSpacing"/>
        <w:rPr>
          <w:b/>
          <w:bCs/>
        </w:rPr>
      </w:pPr>
    </w:p>
    <w:p w14:paraId="14338CC9" w14:textId="203BFBEC" w:rsidR="00ED7517" w:rsidRDefault="0043054D" w:rsidP="00ED7517">
      <w:pPr>
        <w:pStyle w:val="NoSpacing"/>
        <w:rPr>
          <w:b/>
          <w:bCs/>
        </w:rPr>
      </w:pPr>
      <w:r>
        <w:rPr>
          <w:b/>
          <w:bCs/>
        </w:rPr>
        <w:t xml:space="preserve">Input </w:t>
      </w:r>
      <w:r w:rsidR="00ED7517" w:rsidRPr="00ED7517">
        <w:rPr>
          <w:b/>
          <w:bCs/>
        </w:rPr>
        <w:t>Device:</w:t>
      </w:r>
    </w:p>
    <w:p w14:paraId="1421ABA3" w14:textId="7202CE9E" w:rsidR="006A06F3" w:rsidRDefault="00F411ED" w:rsidP="00F411ED">
      <w:pPr>
        <w:pStyle w:val="NoSpacing"/>
        <w:numPr>
          <w:ilvl w:val="0"/>
          <w:numId w:val="2"/>
        </w:numPr>
      </w:pPr>
      <w:r w:rsidRPr="00F411ED">
        <w:t xml:space="preserve">Has </w:t>
      </w:r>
      <w:r w:rsidR="006C7259">
        <w:t>the</w:t>
      </w:r>
      <w:r w:rsidRPr="00F411ED">
        <w:t xml:space="preserve"> look </w:t>
      </w:r>
      <w:r>
        <w:t xml:space="preserve">and feel </w:t>
      </w:r>
      <w:r w:rsidRPr="00F411ED">
        <w:t xml:space="preserve">of </w:t>
      </w:r>
      <w:r w:rsidR="002F14AF">
        <w:t>a</w:t>
      </w:r>
      <w:r w:rsidRPr="00F411ED">
        <w:t xml:space="preserve"> real instrument,</w:t>
      </w:r>
      <w:r>
        <w:t xml:space="preserve"> only </w:t>
      </w:r>
      <w:r w:rsidR="00D705F3">
        <w:t xml:space="preserve">instead </w:t>
      </w:r>
      <w:r w:rsidR="002F14AF">
        <w:t xml:space="preserve">of </w:t>
      </w:r>
      <w:r w:rsidR="00D705F3">
        <w:t>strings</w:t>
      </w:r>
      <w:r w:rsidR="002F14AF">
        <w:t>,</w:t>
      </w:r>
      <w:r w:rsidR="00D705F3">
        <w:t xml:space="preserve"> it has </w:t>
      </w:r>
      <w:r w:rsidR="0085475D">
        <w:t>momentary press switches</w:t>
      </w:r>
      <w:r w:rsidR="006C7259">
        <w:t xml:space="preserve"> and a plastic body</w:t>
      </w:r>
      <w:r w:rsidR="0085475D">
        <w:t>,</w:t>
      </w:r>
    </w:p>
    <w:p w14:paraId="30F00262" w14:textId="55C36C81" w:rsidR="006C7259" w:rsidRPr="00F411ED" w:rsidRDefault="007F1273" w:rsidP="00F411ED">
      <w:pPr>
        <w:pStyle w:val="NoSpacing"/>
        <w:numPr>
          <w:ilvl w:val="0"/>
          <w:numId w:val="2"/>
        </w:numPr>
      </w:pPr>
      <w:r>
        <w:t>Lightweight, preferably plastic solution,</w:t>
      </w:r>
    </w:p>
    <w:p w14:paraId="5904BE78" w14:textId="3817910D" w:rsidR="00A276F4" w:rsidRDefault="00A276F4" w:rsidP="00A276F4">
      <w:pPr>
        <w:pStyle w:val="NoSpacing"/>
        <w:numPr>
          <w:ilvl w:val="0"/>
          <w:numId w:val="2"/>
        </w:numPr>
      </w:pPr>
      <w:r w:rsidRPr="00A276F4">
        <w:t>Switch on</w:t>
      </w:r>
      <w:r w:rsidR="0085475D">
        <w:t>/off</w:t>
      </w:r>
      <w:r w:rsidRPr="00A276F4">
        <w:t xml:space="preserve"> and </w:t>
      </w:r>
      <w:r w:rsidR="007E1A62">
        <w:t>LED,</w:t>
      </w:r>
    </w:p>
    <w:p w14:paraId="04314E69" w14:textId="5B6AD0C5" w:rsidR="007E1A62" w:rsidRDefault="007E1A62" w:rsidP="00A276F4">
      <w:pPr>
        <w:pStyle w:val="NoSpacing"/>
        <w:numPr>
          <w:ilvl w:val="0"/>
          <w:numId w:val="2"/>
        </w:numPr>
      </w:pPr>
      <w:r>
        <w:t>Has six rows of 20</w:t>
      </w:r>
      <w:r w:rsidR="00134CE2">
        <w:t>-</w:t>
      </w:r>
      <w:r w:rsidR="00D34D4F">
        <w:t xml:space="preserve">fret </w:t>
      </w:r>
      <w:r>
        <w:t>buttons</w:t>
      </w:r>
      <w:r w:rsidR="00812F88">
        <w:t xml:space="preserve"> emulating the traditional guitar </w:t>
      </w:r>
      <w:r w:rsidR="00D34D4F">
        <w:t>neck</w:t>
      </w:r>
      <w:r w:rsidR="00134CE2">
        <w:t>'</w:t>
      </w:r>
      <w:r w:rsidR="00D34D4F">
        <w:t>s</w:t>
      </w:r>
      <w:r w:rsidR="00812F88">
        <w:t xml:space="preserve"> layout,</w:t>
      </w:r>
    </w:p>
    <w:p w14:paraId="3AF421BB" w14:textId="5871FB67" w:rsidR="004D6FDA" w:rsidRPr="00A276F4" w:rsidRDefault="00812F88" w:rsidP="004D6FDA">
      <w:pPr>
        <w:pStyle w:val="NoSpacing"/>
        <w:numPr>
          <w:ilvl w:val="0"/>
          <w:numId w:val="2"/>
        </w:numPr>
      </w:pPr>
      <w:r>
        <w:t xml:space="preserve">Has six strum </w:t>
      </w:r>
      <w:r w:rsidR="004D6FDA">
        <w:t>bars</w:t>
      </w:r>
      <w:r w:rsidR="004D4EE4">
        <w:t xml:space="preserve"> that can detect upward and downward strums</w:t>
      </w:r>
      <w:r w:rsidR="004D6FDA">
        <w:t>,</w:t>
      </w:r>
    </w:p>
    <w:p w14:paraId="43DE10FF" w14:textId="782FB1F4" w:rsidR="007E1A62" w:rsidRDefault="0043054D" w:rsidP="007E1A62">
      <w:pPr>
        <w:pStyle w:val="NoSpacing"/>
        <w:numPr>
          <w:ilvl w:val="0"/>
          <w:numId w:val="2"/>
        </w:numPr>
      </w:pPr>
      <w:r>
        <w:t>Allow multiple</w:t>
      </w:r>
      <w:r w:rsidR="002C401F">
        <w:t xml:space="preserve"> fret</w:t>
      </w:r>
      <w:r>
        <w:t xml:space="preserve"> button presses simultaneously</w:t>
      </w:r>
      <w:r w:rsidR="00A276F4">
        <w:t xml:space="preserve"> on different string rows and the strums</w:t>
      </w:r>
      <w:r w:rsidR="007E1A62">
        <w:t>,</w:t>
      </w:r>
    </w:p>
    <w:p w14:paraId="741DAD95" w14:textId="5A98F71B" w:rsidR="004D6FDA" w:rsidRDefault="005D20D6" w:rsidP="007E1A62">
      <w:pPr>
        <w:pStyle w:val="NoSpacing"/>
        <w:numPr>
          <w:ilvl w:val="0"/>
          <w:numId w:val="2"/>
        </w:numPr>
      </w:pPr>
      <w:r>
        <w:t>When the strum</w:t>
      </w:r>
      <w:r w:rsidR="00760D88">
        <w:t xml:space="preserve"> </w:t>
      </w:r>
      <w:r>
        <w:t xml:space="preserve">bar is activated, it reads the corresponding </w:t>
      </w:r>
      <w:r w:rsidR="00C17264">
        <w:t>string row to determine the notes being played</w:t>
      </w:r>
      <w:r w:rsidR="00E60174">
        <w:t>,</w:t>
      </w:r>
    </w:p>
    <w:p w14:paraId="7E43DE97" w14:textId="3F153736" w:rsidR="00B40FB8" w:rsidRDefault="00E60174" w:rsidP="00E94334">
      <w:pPr>
        <w:pStyle w:val="NoSpacing"/>
        <w:numPr>
          <w:ilvl w:val="0"/>
          <w:numId w:val="2"/>
        </w:numPr>
      </w:pPr>
      <w:r>
        <w:t>The d</w:t>
      </w:r>
      <w:r w:rsidR="00235935">
        <w:t>e</w:t>
      </w:r>
      <w:r>
        <w:t xml:space="preserve">vice </w:t>
      </w:r>
      <w:r w:rsidR="00B40FB8">
        <w:t>is</w:t>
      </w:r>
      <w:r w:rsidR="00235935">
        <w:t xml:space="preserve"> compatible with USB ports</w:t>
      </w:r>
      <w:r w:rsidR="00E94334">
        <w:t xml:space="preserve">. The output is </w:t>
      </w:r>
      <w:r w:rsidR="00F97640">
        <w:t xml:space="preserve">easily adaptable; other developers may write applications around </w:t>
      </w:r>
      <w:r w:rsidR="00D01141">
        <w:t>it.</w:t>
      </w:r>
    </w:p>
    <w:p w14:paraId="4795183F" w14:textId="42C6A4DB" w:rsidR="00D01141" w:rsidRDefault="00665294" w:rsidP="00E94334">
      <w:pPr>
        <w:pStyle w:val="NoSpacing"/>
        <w:numPr>
          <w:ilvl w:val="0"/>
          <w:numId w:val="2"/>
        </w:numPr>
      </w:pPr>
      <w:r>
        <w:t>The device must be able to communicate with the computer</w:t>
      </w:r>
      <w:r w:rsidR="00847969">
        <w:t xml:space="preserve"> so that it does not interfere with </w:t>
      </w:r>
      <w:r w:rsidR="00E27E76">
        <w:t>the laptop</w:t>
      </w:r>
      <w:r w:rsidR="00E91422">
        <w:t>'s</w:t>
      </w:r>
      <w:r w:rsidR="00E27E76">
        <w:t xml:space="preserve"> built-in </w:t>
      </w:r>
      <w:r w:rsidR="00847969">
        <w:t>keyboard.</w:t>
      </w:r>
    </w:p>
    <w:p w14:paraId="46CFC92C" w14:textId="77777777" w:rsidR="0046488C" w:rsidRDefault="0046488C" w:rsidP="0046488C">
      <w:pPr>
        <w:pStyle w:val="NoSpacing"/>
        <w:ind w:left="720"/>
      </w:pPr>
    </w:p>
    <w:p w14:paraId="0416C6F8" w14:textId="4E5FED22" w:rsidR="00ED7517" w:rsidRPr="00ED7517" w:rsidRDefault="00ED7517" w:rsidP="00ED7517">
      <w:pPr>
        <w:pStyle w:val="NoSpacing"/>
        <w:rPr>
          <w:b/>
          <w:bCs/>
        </w:rPr>
      </w:pPr>
      <w:r w:rsidRPr="00ED7517">
        <w:rPr>
          <w:b/>
          <w:bCs/>
        </w:rPr>
        <w:t>Software:</w:t>
      </w:r>
    </w:p>
    <w:p w14:paraId="2005A847" w14:textId="7F4B83EF" w:rsidR="003946B5" w:rsidRDefault="00852C78" w:rsidP="00760D88">
      <w:pPr>
        <w:pStyle w:val="NoSpacing"/>
        <w:numPr>
          <w:ilvl w:val="0"/>
          <w:numId w:val="2"/>
        </w:numPr>
      </w:pPr>
      <w:r>
        <w:t xml:space="preserve">The application </w:t>
      </w:r>
      <w:r w:rsidR="003518A9">
        <w:t>can</w:t>
      </w:r>
      <w:r>
        <w:t xml:space="preserve"> listen to events on the input</w:t>
      </w:r>
      <w:r w:rsidR="003518A9">
        <w:t>, such as strum and button press actions,</w:t>
      </w:r>
    </w:p>
    <w:p w14:paraId="521669D6" w14:textId="216A4B80" w:rsidR="00094463" w:rsidRDefault="002E5BA3" w:rsidP="00094463">
      <w:pPr>
        <w:pStyle w:val="NoSpacing"/>
        <w:numPr>
          <w:ilvl w:val="0"/>
          <w:numId w:val="2"/>
        </w:numPr>
      </w:pPr>
      <w:r>
        <w:t>The applications</w:t>
      </w:r>
      <w:r w:rsidR="0060012A">
        <w:t xml:space="preserve"> can display tablature notations in a user</w:t>
      </w:r>
      <w:r w:rsidR="00094463">
        <w:t>-</w:t>
      </w:r>
      <w:r w:rsidR="0060012A">
        <w:t xml:space="preserve">friendly </w:t>
      </w:r>
      <w:r w:rsidR="00094463">
        <w:t>way,</w:t>
      </w:r>
    </w:p>
    <w:p w14:paraId="5FDADC22" w14:textId="40DFD13F" w:rsidR="00094463" w:rsidRDefault="00926362" w:rsidP="00094463">
      <w:pPr>
        <w:pStyle w:val="NoSpacing"/>
        <w:numPr>
          <w:ilvl w:val="0"/>
          <w:numId w:val="2"/>
        </w:numPr>
      </w:pPr>
      <w:r>
        <w:t xml:space="preserve">Jam option: the user can play the device and listen to </w:t>
      </w:r>
      <w:r w:rsidR="00EB612A">
        <w:t xml:space="preserve">the generated </w:t>
      </w:r>
      <w:r w:rsidR="00332F79">
        <w:t>music,</w:t>
      </w:r>
    </w:p>
    <w:p w14:paraId="3B1CB3F3" w14:textId="6D642961" w:rsidR="00332F79" w:rsidRDefault="00332F79" w:rsidP="00094463">
      <w:pPr>
        <w:pStyle w:val="NoSpacing"/>
        <w:numPr>
          <w:ilvl w:val="0"/>
          <w:numId w:val="2"/>
        </w:numPr>
      </w:pPr>
      <w:r>
        <w:lastRenderedPageBreak/>
        <w:t>Compose option: the user can record</w:t>
      </w:r>
      <w:r w:rsidR="000F1B4B">
        <w:t xml:space="preserve"> the device, </w:t>
      </w:r>
      <w:r w:rsidR="00EB612A">
        <w:t xml:space="preserve">and </w:t>
      </w:r>
      <w:r w:rsidR="000F1B4B">
        <w:t>the produced music is translated into tablature notation</w:t>
      </w:r>
      <w:r w:rsidR="00083CBE">
        <w:t>, which can be manually edited, saved</w:t>
      </w:r>
      <w:r w:rsidR="00F64856">
        <w:t>,</w:t>
      </w:r>
      <w:r w:rsidR="00083CBE">
        <w:t xml:space="preserve"> </w:t>
      </w:r>
      <w:r w:rsidR="00EB612A">
        <w:t>or deleted.</w:t>
      </w:r>
    </w:p>
    <w:p w14:paraId="3DF79CBE" w14:textId="00A4CA8F" w:rsidR="00E262C9" w:rsidRDefault="00892B23" w:rsidP="00094463">
      <w:pPr>
        <w:pStyle w:val="NoSpacing"/>
        <w:numPr>
          <w:ilvl w:val="0"/>
          <w:numId w:val="2"/>
        </w:numPr>
      </w:pPr>
      <w:r>
        <w:t xml:space="preserve">Practice Option: </w:t>
      </w:r>
      <w:r w:rsidR="00880DDB">
        <w:t xml:space="preserve">the user </w:t>
      </w:r>
      <w:r w:rsidR="00087398">
        <w:t>can load a tablature, play along with a song,</w:t>
      </w:r>
      <w:r w:rsidR="00685802">
        <w:t xml:space="preserve"> and practice at different speeds.</w:t>
      </w:r>
      <w:r w:rsidR="008C7683">
        <w:t xml:space="preserve"> Different sections </w:t>
      </w:r>
      <w:r w:rsidR="006110E3">
        <w:t>of the music may be selected for repeated practice.</w:t>
      </w:r>
    </w:p>
    <w:p w14:paraId="66DF8A6D" w14:textId="73826B88" w:rsidR="006110E3" w:rsidRDefault="00033123" w:rsidP="00094463">
      <w:pPr>
        <w:pStyle w:val="NoSpacing"/>
        <w:numPr>
          <w:ilvl w:val="0"/>
          <w:numId w:val="2"/>
        </w:numPr>
      </w:pPr>
      <w:r>
        <w:t>Play Option: the user can play a</w:t>
      </w:r>
      <w:r w:rsidR="007460EF">
        <w:t xml:space="preserve"> piece of</w:t>
      </w:r>
      <w:r>
        <w:t xml:space="preserve"> selected music</w:t>
      </w:r>
      <w:r w:rsidR="00303F88">
        <w:t>. T</w:t>
      </w:r>
      <w:r w:rsidR="007460EF">
        <w:t>he application will score the performance according to</w:t>
      </w:r>
      <w:r w:rsidR="00305B4B">
        <w:t xml:space="preserve"> </w:t>
      </w:r>
      <w:r w:rsidR="00401283">
        <w:t>accurate real-time feedback</w:t>
      </w:r>
      <w:r w:rsidR="00F64856">
        <w:t>,</w:t>
      </w:r>
      <w:r w:rsidR="00401283">
        <w:t xml:space="preserve"> </w:t>
      </w:r>
      <w:r w:rsidR="00F64856">
        <w:t>considering the</w:t>
      </w:r>
      <w:r w:rsidR="00305B4B">
        <w:t xml:space="preserve"> </w:t>
      </w:r>
      <w:r w:rsidR="00303F88">
        <w:t>player's number of mistakes</w:t>
      </w:r>
      <w:r w:rsidR="00393D5B">
        <w:t xml:space="preserve"> in note accuracy or r</w:t>
      </w:r>
      <w:r w:rsidR="00303F88">
        <w:t>hy</w:t>
      </w:r>
      <w:r w:rsidR="00393D5B">
        <w:t>thm precision</w:t>
      </w:r>
      <w:r w:rsidR="00305B4B">
        <w:t>.</w:t>
      </w:r>
    </w:p>
    <w:p w14:paraId="5F2B7662" w14:textId="354F42EF" w:rsidR="00EB612A" w:rsidRDefault="007B2326" w:rsidP="00094463">
      <w:pPr>
        <w:pStyle w:val="NoSpacing"/>
        <w:numPr>
          <w:ilvl w:val="0"/>
          <w:numId w:val="2"/>
        </w:numPr>
      </w:pPr>
      <w:r>
        <w:t>Chords</w:t>
      </w:r>
      <w:r w:rsidR="00AD1674">
        <w:t xml:space="preserve"> </w:t>
      </w:r>
      <w:r w:rsidR="0098707C">
        <w:t>Explorer</w:t>
      </w:r>
      <w:r>
        <w:t xml:space="preserve">: </w:t>
      </w:r>
      <w:r w:rsidR="0036438C">
        <w:t>chords will be clickable throughout the application. W</w:t>
      </w:r>
      <w:r w:rsidR="008D7356">
        <w:t>h</w:t>
      </w:r>
      <w:r w:rsidR="002D4691">
        <w:t>en pausing a running session</w:t>
      </w:r>
      <w:r w:rsidR="00E262C9">
        <w:t>, the player</w:t>
      </w:r>
      <w:r w:rsidR="002D4691">
        <w:t xml:space="preserve"> </w:t>
      </w:r>
      <w:r w:rsidR="00E262C9">
        <w:t xml:space="preserve">may </w:t>
      </w:r>
      <w:r w:rsidR="002D4691">
        <w:t>check chords,</w:t>
      </w:r>
    </w:p>
    <w:p w14:paraId="1ECB3302" w14:textId="77777777" w:rsidR="00526A55" w:rsidRPr="00526A55" w:rsidRDefault="00526A55" w:rsidP="00526A55">
      <w:pPr>
        <w:pStyle w:val="NoSpacing"/>
      </w:pPr>
    </w:p>
    <w:p w14:paraId="202D34C2" w14:textId="77777777" w:rsidR="007604A0" w:rsidRDefault="007604A0" w:rsidP="00206DB0">
      <w:pPr>
        <w:suppressAutoHyphens w:val="0"/>
        <w:spacing w:after="160"/>
        <w:jc w:val="left"/>
      </w:pPr>
    </w:p>
    <w:p w14:paraId="1BA8E560" w14:textId="77777777" w:rsidR="007604A0" w:rsidRDefault="007604A0" w:rsidP="00206DB0">
      <w:pPr>
        <w:suppressAutoHyphens w:val="0"/>
        <w:spacing w:after="160"/>
        <w:jc w:val="left"/>
      </w:pPr>
    </w:p>
    <w:p w14:paraId="767B631C" w14:textId="77777777" w:rsidR="007604A0" w:rsidRPr="007604A0" w:rsidRDefault="007604A0" w:rsidP="00206DB0">
      <w:pPr>
        <w:suppressAutoHyphens w:val="0"/>
        <w:spacing w:after="160"/>
        <w:jc w:val="left"/>
        <w:rPr>
          <w:b/>
          <w:bCs/>
        </w:rPr>
      </w:pPr>
      <w:r w:rsidRPr="007604A0">
        <w:rPr>
          <w:b/>
          <w:bCs/>
        </w:rPr>
        <w:t>Limitations</w:t>
      </w:r>
    </w:p>
    <w:p w14:paraId="61697C52" w14:textId="77777777" w:rsidR="00973BD0" w:rsidRDefault="00767921" w:rsidP="00E34367">
      <w:pPr>
        <w:pStyle w:val="ListParagraph"/>
        <w:numPr>
          <w:ilvl w:val="0"/>
          <w:numId w:val="2"/>
        </w:numPr>
        <w:suppressAutoHyphens w:val="0"/>
        <w:spacing w:after="160"/>
        <w:jc w:val="left"/>
      </w:pPr>
      <w:r>
        <w:t>A v</w:t>
      </w:r>
      <w:r w:rsidR="007604A0">
        <w:t>ariety of songs</w:t>
      </w:r>
      <w:r>
        <w:t>, songs should be divided into groups such as genres and eras.</w:t>
      </w:r>
    </w:p>
    <w:p w14:paraId="5320BF1E" w14:textId="7C36E7D9" w:rsidR="00973BD0" w:rsidRPr="00973BD0" w:rsidRDefault="00973BD0" w:rsidP="00E34367">
      <w:pPr>
        <w:pStyle w:val="ListParagraph"/>
        <w:numPr>
          <w:ilvl w:val="0"/>
          <w:numId w:val="2"/>
        </w:numPr>
        <w:suppressAutoHyphens w:val="0"/>
        <w:spacing w:after="160"/>
        <w:jc w:val="left"/>
      </w:pPr>
      <w:r>
        <w:t>Multiplayer option,</w:t>
      </w:r>
    </w:p>
    <w:p w14:paraId="182769AD" w14:textId="77777777" w:rsidR="00B80959" w:rsidRDefault="00B80959" w:rsidP="00B80959">
      <w:pPr>
        <w:suppressAutoHyphens w:val="0"/>
        <w:spacing w:after="160"/>
        <w:jc w:val="left"/>
      </w:pPr>
    </w:p>
    <w:p w14:paraId="6F8F7188" w14:textId="77777777" w:rsidR="00EB05B7" w:rsidRDefault="00EB05B7" w:rsidP="00B80959">
      <w:pPr>
        <w:suppressAutoHyphens w:val="0"/>
        <w:spacing w:after="160"/>
        <w:jc w:val="left"/>
        <w:rPr>
          <w:b/>
          <w:bCs/>
        </w:rPr>
      </w:pPr>
      <w:r w:rsidRPr="00EB05B7">
        <w:rPr>
          <w:b/>
          <w:bCs/>
        </w:rPr>
        <w:t>Copyrights and Licencing</w:t>
      </w:r>
    </w:p>
    <w:p w14:paraId="0497FD98" w14:textId="77777777" w:rsidR="00134C91" w:rsidRDefault="00EB05B7" w:rsidP="00B80959">
      <w:pPr>
        <w:suppressAutoHyphens w:val="0"/>
        <w:spacing w:after="160"/>
        <w:jc w:val="left"/>
      </w:pPr>
      <w:r>
        <w:t xml:space="preserve">Guitar Master is </w:t>
      </w:r>
      <w:r w:rsidR="003A21D2">
        <w:t xml:space="preserve">a university project software and device prototype. </w:t>
      </w:r>
      <w:r w:rsidR="008C1381">
        <w:t>Check out what licencing needs to be done in music for university</w:t>
      </w:r>
      <w:r w:rsidR="00B71454">
        <w:t xml:space="preserve"> </w:t>
      </w:r>
      <w:r w:rsidR="008C1381">
        <w:t>and commer</w:t>
      </w:r>
      <w:r w:rsidR="00B71454">
        <w:t>c</w:t>
      </w:r>
      <w:r w:rsidR="008C1381">
        <w:t>ial projects</w:t>
      </w:r>
      <w:r w:rsidR="00B71454">
        <w:t>.</w:t>
      </w:r>
    </w:p>
    <w:p w14:paraId="4F09180D" w14:textId="77777777" w:rsidR="00134C91" w:rsidRDefault="00134C91" w:rsidP="00B80959">
      <w:pPr>
        <w:suppressAutoHyphens w:val="0"/>
        <w:spacing w:after="160"/>
        <w:jc w:val="left"/>
      </w:pPr>
    </w:p>
    <w:p w14:paraId="6B4BA162" w14:textId="436A6174" w:rsidR="00134C91" w:rsidRPr="00134C91" w:rsidRDefault="00134C91" w:rsidP="00B80959">
      <w:pPr>
        <w:suppressAutoHyphens w:val="0"/>
        <w:spacing w:after="160"/>
        <w:jc w:val="left"/>
        <w:rPr>
          <w:b/>
          <w:bCs/>
        </w:rPr>
      </w:pPr>
      <w:r w:rsidRPr="00134C91">
        <w:rPr>
          <w:b/>
          <w:bCs/>
        </w:rPr>
        <w:t>Guitar Hero Simulator A</w:t>
      </w:r>
      <w:r>
        <w:rPr>
          <w:b/>
          <w:bCs/>
        </w:rPr>
        <w:t>rd</w:t>
      </w:r>
      <w:r w:rsidRPr="00134C91">
        <w:rPr>
          <w:b/>
          <w:bCs/>
        </w:rPr>
        <w:t>uino Project</w:t>
      </w:r>
    </w:p>
    <w:p w14:paraId="5952120D" w14:textId="051A6B6C" w:rsidR="000A0FF2" w:rsidRDefault="000A0FF2" w:rsidP="000A0FF2">
      <w:pPr>
        <w:jc w:val="left"/>
      </w:pPr>
    </w:p>
    <w:p w14:paraId="787E46A0" w14:textId="77777777" w:rsidR="007463C6" w:rsidRDefault="007463C6" w:rsidP="007463C6">
      <w:pPr>
        <w:keepNext/>
        <w:jc w:val="left"/>
      </w:pPr>
      <w:r>
        <w:rPr>
          <w:noProof/>
        </w:rPr>
        <w:drawing>
          <wp:inline distT="0" distB="0" distL="0" distR="0" wp14:anchorId="02FED4B2" wp14:editId="5036262B">
            <wp:extent cx="6645910" cy="288163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881630"/>
                    </a:xfrm>
                    <a:prstGeom prst="rect">
                      <a:avLst/>
                    </a:prstGeom>
                    <a:noFill/>
                    <a:ln>
                      <a:noFill/>
                    </a:ln>
                  </pic:spPr>
                </pic:pic>
              </a:graphicData>
            </a:graphic>
          </wp:inline>
        </w:drawing>
      </w:r>
    </w:p>
    <w:p w14:paraId="3DFFB0B5" w14:textId="3B280698" w:rsidR="007463C6" w:rsidRDefault="007463C6" w:rsidP="007463C6">
      <w:pPr>
        <w:pStyle w:val="Caption"/>
      </w:pPr>
      <w:r>
        <w:t xml:space="preserve">Figure </w:t>
      </w:r>
      <w:fldSimple w:instr=" SEQ Figure \* ARABIC ">
        <w:r w:rsidR="003A7A5F">
          <w:rPr>
            <w:noProof/>
          </w:rPr>
          <w:t>6</w:t>
        </w:r>
      </w:fldSimple>
      <w:r>
        <w:t>| Guitar Hero Simulator Electric Diagram</w:t>
      </w:r>
    </w:p>
    <w:p w14:paraId="636EB77C" w14:textId="77777777" w:rsidR="003A7A5F" w:rsidRDefault="007463C6" w:rsidP="00B80959">
      <w:pPr>
        <w:suppressAutoHyphens w:val="0"/>
        <w:spacing w:after="160"/>
        <w:jc w:val="left"/>
      </w:pPr>
      <w:r>
        <w:t xml:space="preserve">Source: </w:t>
      </w:r>
      <w:r w:rsidR="00134C91" w:rsidRPr="007463C6">
        <w:t>https://arduino-projects4u.com/guitar-hero/</w:t>
      </w:r>
      <w:r w:rsidR="00134C91" w:rsidRPr="007463C6">
        <w:t xml:space="preserve"> </w:t>
      </w:r>
    </w:p>
    <w:p w14:paraId="252F4C05" w14:textId="77777777" w:rsidR="003A7A5F" w:rsidRDefault="003A7A5F" w:rsidP="00B80959">
      <w:pPr>
        <w:suppressAutoHyphens w:val="0"/>
        <w:spacing w:after="160"/>
        <w:jc w:val="left"/>
        <w:rPr>
          <w:b/>
          <w:bCs/>
        </w:rPr>
      </w:pPr>
    </w:p>
    <w:p w14:paraId="50170A42" w14:textId="77777777" w:rsidR="003A7A5F" w:rsidRDefault="003A7A5F" w:rsidP="00D466EC">
      <w:pPr>
        <w:keepNext/>
        <w:suppressAutoHyphens w:val="0"/>
        <w:spacing w:after="160"/>
        <w:jc w:val="center"/>
      </w:pPr>
      <w:r w:rsidRPr="003A7A5F">
        <w:rPr>
          <w:b/>
          <w:bCs/>
        </w:rPr>
        <w:lastRenderedPageBreak/>
        <w:drawing>
          <wp:inline distT="0" distB="0" distL="0" distR="0" wp14:anchorId="6BEC2E26" wp14:editId="2BF79F52">
            <wp:extent cx="4579684" cy="287575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591616" cy="2883250"/>
                    </a:xfrm>
                    <a:prstGeom prst="rect">
                      <a:avLst/>
                    </a:prstGeom>
                  </pic:spPr>
                </pic:pic>
              </a:graphicData>
            </a:graphic>
          </wp:inline>
        </w:drawing>
      </w:r>
    </w:p>
    <w:p w14:paraId="1EF1728D" w14:textId="6EF8B979" w:rsidR="003A7A5F" w:rsidRDefault="003A7A5F" w:rsidP="00E06538">
      <w:pPr>
        <w:pStyle w:val="Caption"/>
      </w:pPr>
      <w:r>
        <w:t xml:space="preserve">Figure </w:t>
      </w:r>
      <w:fldSimple w:instr=" SEQ Figure \* ARABIC ">
        <w:r>
          <w:rPr>
            <w:noProof/>
          </w:rPr>
          <w:t>7</w:t>
        </w:r>
      </w:fldSimple>
      <w:r>
        <w:t xml:space="preserve"> | </w:t>
      </w:r>
      <w:r w:rsidR="00E06538">
        <w:t xml:space="preserve">Guitar Hero Controller Layout </w:t>
      </w:r>
      <w:r w:rsidR="00E06538" w:rsidRPr="00DF4103">
        <w:rPr>
          <w:b w:val="0"/>
          <w:bCs/>
        </w:rPr>
        <w:t>(</w:t>
      </w:r>
      <w:r w:rsidR="00E06538" w:rsidRPr="00DF4103">
        <w:rPr>
          <w:b w:val="0"/>
          <w:bCs/>
        </w:rPr>
        <w:t>https://fccid.io/VFIBW95123805/User-Manual/Users-Manual-814804</w:t>
      </w:r>
      <w:r w:rsidR="00E06538" w:rsidRPr="00DF4103">
        <w:rPr>
          <w:b w:val="0"/>
          <w:bCs/>
        </w:rPr>
        <w:t>)</w:t>
      </w:r>
    </w:p>
    <w:p w14:paraId="20B5A445" w14:textId="1D689489" w:rsidR="00206DB0" w:rsidRPr="00EB05B7" w:rsidRDefault="003A7A5F" w:rsidP="00B80959">
      <w:pPr>
        <w:suppressAutoHyphens w:val="0"/>
        <w:spacing w:after="160"/>
        <w:jc w:val="left"/>
        <w:rPr>
          <w:b/>
          <w:bCs/>
        </w:rPr>
      </w:pPr>
      <w:r w:rsidRPr="003A7A5F">
        <w:rPr>
          <w:b/>
          <w:bCs/>
        </w:rPr>
        <w:t xml:space="preserve"> </w:t>
      </w:r>
      <w:r w:rsidR="00456F35" w:rsidRPr="00EB05B7">
        <w:rPr>
          <w:b/>
          <w:bCs/>
        </w:rPr>
        <w:br w:type="page"/>
      </w:r>
    </w:p>
    <w:p w14:paraId="79E27884" w14:textId="77777777" w:rsidR="003136AD" w:rsidRPr="00E0080A" w:rsidRDefault="003136AD" w:rsidP="00206DB0">
      <w:pPr>
        <w:suppressAutoHyphens w:val="0"/>
        <w:spacing w:after="160"/>
        <w:jc w:val="left"/>
      </w:pPr>
    </w:p>
    <w:p w14:paraId="712A7978" w14:textId="77777777" w:rsidR="00E0039F" w:rsidRPr="00E0080A" w:rsidRDefault="00E0039F" w:rsidP="007B3A4C"/>
    <w:p w14:paraId="11F3D9EC" w14:textId="689CB28A" w:rsidR="00C81707" w:rsidRPr="00E0080A" w:rsidRDefault="00C81707">
      <w:pPr>
        <w:suppressAutoHyphens w:val="0"/>
        <w:spacing w:after="160"/>
        <w:jc w:val="left"/>
        <w:rPr>
          <w:b/>
          <w:bCs/>
        </w:rPr>
      </w:pPr>
      <w:r w:rsidRPr="00E0080A">
        <w:rPr>
          <w:b/>
          <w:bCs/>
        </w:rPr>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rPr>
          <w:sz w:val="22"/>
        </w:rPr>
      </w:pPr>
      <w:r w:rsidRPr="00E0080A">
        <w:rPr>
          <w:sz w:val="22"/>
        </w:rPr>
        <w:t>Digitalisation in the music industry</w:t>
      </w:r>
      <w:r w:rsidR="00DD13D8" w:rsidRPr="00E0080A">
        <w:rPr>
          <w:sz w:val="22"/>
        </w:rPr>
        <w:t xml:space="preserve"> and entertainment</w:t>
      </w:r>
    </w:p>
    <w:p w14:paraId="32538696" w14:textId="6FA16AAD" w:rsidR="00DD13D8" w:rsidRDefault="00DD13D8" w:rsidP="00DD13D8">
      <w:pPr>
        <w:pStyle w:val="ListParagraph"/>
        <w:suppressAutoHyphens w:val="0"/>
        <w:spacing w:after="160"/>
        <w:ind w:left="720"/>
        <w:jc w:val="left"/>
        <w:rPr>
          <w:sz w:val="22"/>
        </w:rPr>
      </w:pPr>
      <w:r w:rsidRPr="00E0080A">
        <w:rPr>
          <w:sz w:val="22"/>
        </w:rPr>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Default="00262273" w:rsidP="00262273">
      <w:pPr>
        <w:pStyle w:val="NoSpacing"/>
        <w:ind w:left="720"/>
      </w:pPr>
      <w:r w:rsidRPr="00262273">
        <w:t>https://www.goshen.edu/academics/music/mary-k-oyer-african-music-archive/instrument-classification/</w:t>
      </w:r>
    </w:p>
    <w:p w14:paraId="7BFA4C4F" w14:textId="61D8706F" w:rsidR="00605F38" w:rsidRPr="00E310DB" w:rsidRDefault="00605F38" w:rsidP="00605F38">
      <w:pPr>
        <w:pStyle w:val="ListParagraph"/>
        <w:numPr>
          <w:ilvl w:val="0"/>
          <w:numId w:val="2"/>
        </w:numPr>
        <w:suppressAutoHyphens w:val="0"/>
        <w:spacing w:after="0"/>
        <w:jc w:val="left"/>
        <w:rPr>
          <w:rFonts w:eastAsia="Times New Roman" w:cstheme="majorHAnsi"/>
          <w:sz w:val="22"/>
          <w:lang w:eastAsia="en-GB"/>
        </w:rPr>
      </w:pPr>
      <w:r w:rsidRPr="00E310DB">
        <w:rPr>
          <w:rFonts w:eastAsia="Times New Roman" w:cstheme="majorHAnsi"/>
          <w:b/>
          <w:bCs/>
          <w:sz w:val="22"/>
          <w:lang w:eastAsia="en-GB"/>
        </w:rPr>
        <w:t>Eriksson</w:t>
      </w:r>
      <w:r w:rsidRPr="00E310DB">
        <w:rPr>
          <w:rFonts w:eastAsia="Times New Roman" w:cstheme="majorHAnsi"/>
          <w:sz w:val="22"/>
          <w:lang w:eastAsia="en-GB"/>
        </w:rPr>
        <w:t>, J., 2016. Chord and modality analysis.</w:t>
      </w:r>
      <w:r w:rsidR="00E310DB" w:rsidRPr="00E310DB">
        <w:rPr>
          <w:rFonts w:eastAsia="Times New Roman" w:cstheme="majorHAnsi"/>
          <w:sz w:val="22"/>
          <w:lang w:eastAsia="en-GB"/>
        </w:rPr>
        <w:t xml:space="preserve"> </w:t>
      </w:r>
      <w:r w:rsidR="00E310DB" w:rsidRPr="00E310DB">
        <w:rPr>
          <w:rStyle w:val="organisation"/>
          <w:sz w:val="22"/>
        </w:rPr>
        <w:t xml:space="preserve">KTH, School of Computer Science and Communication (CSC), Speech, </w:t>
      </w:r>
      <w:proofErr w:type="gramStart"/>
      <w:r w:rsidR="00E310DB" w:rsidRPr="00E310DB">
        <w:rPr>
          <w:rStyle w:val="organisation"/>
          <w:sz w:val="22"/>
        </w:rPr>
        <w:t>Music</w:t>
      </w:r>
      <w:proofErr w:type="gramEnd"/>
      <w:r w:rsidR="00E310DB" w:rsidRPr="00E310DB">
        <w:rPr>
          <w:rStyle w:val="organisation"/>
          <w:sz w:val="22"/>
        </w:rPr>
        <w:t xml:space="preserve"> and Hearing, TMH, Speech Communication and Technology.</w:t>
      </w:r>
    </w:p>
    <w:p w14:paraId="23681BC2" w14:textId="3693442A" w:rsidR="00605F38" w:rsidRPr="00E02C94" w:rsidRDefault="00605F38" w:rsidP="00605F38">
      <w:pPr>
        <w:pStyle w:val="NoSpacing"/>
        <w:numPr>
          <w:ilvl w:val="0"/>
          <w:numId w:val="2"/>
        </w:numPr>
      </w:pP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7A2C70C9" w:rsidR="004D0A05" w:rsidRPr="00E0080A" w:rsidRDefault="004D0A05" w:rsidP="007463C6">
      <w:pPr>
        <w:pStyle w:val="Caption"/>
      </w:pPr>
      <w:r w:rsidRPr="00E0080A">
        <w:t xml:space="preserve">Figure </w:t>
      </w:r>
      <w:fldSimple w:instr=" SEQ Figure \* ARABIC ">
        <w:r w:rsidR="003A7A5F">
          <w:rPr>
            <w:noProof/>
          </w:rPr>
          <w:t>8</w:t>
        </w:r>
      </w:fldSimple>
      <w:r w:rsidRPr="00E0080A">
        <w:t xml:space="preserve"> | </w:t>
      </w:r>
      <w:r w:rsidR="00252CD1" w:rsidRPr="00E0080A">
        <w:t>Notes and Frequencies</w:t>
      </w:r>
    </w:p>
    <w:p w14:paraId="795A8F94" w14:textId="77777777" w:rsidR="00BD11A8" w:rsidRPr="00E0080A" w:rsidRDefault="00BD11A8" w:rsidP="00BD11A8"/>
    <w:p w14:paraId="01E1F80A" w14:textId="3DF434C6" w:rsidR="00BD11A8" w:rsidRPr="00E0080A" w:rsidRDefault="003777CD" w:rsidP="007463C6">
      <w:pPr>
        <w:pStyle w:val="Caption"/>
      </w:pPr>
      <w:r w:rsidRPr="00E0080A">
        <w:rPr>
          <w:noProof/>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15"/>
                    <a:stretch>
                      <a:fillRect/>
                    </a:stretch>
                  </pic:blipFill>
                  <pic:spPr>
                    <a:xfrm>
                      <a:off x="0" y="0"/>
                      <a:ext cx="6645910" cy="2237105"/>
                    </a:xfrm>
                    <a:prstGeom prst="rect">
                      <a:avLst/>
                    </a:prstGeom>
                  </pic:spPr>
                </pic:pic>
              </a:graphicData>
            </a:graphic>
          </wp:inline>
        </w:drawing>
      </w:r>
      <w:r w:rsidR="00BD11A8" w:rsidRPr="00E0080A">
        <w:t xml:space="preserve">Figure </w:t>
      </w:r>
      <w:fldSimple w:instr=" SEQ Figure \* ARABIC ">
        <w:r w:rsidR="003A7A5F">
          <w:rPr>
            <w:noProof/>
          </w:rPr>
          <w:t>9</w:t>
        </w:r>
      </w:fldSimple>
      <w:r w:rsidR="00BD11A8" w:rsidRPr="00E0080A">
        <w:t>| Standard Music Notation</w:t>
      </w:r>
      <w:r w:rsidR="00AF00A5" w:rsidRPr="00E0080A">
        <w:t xml:space="preserve"> </w:t>
      </w:r>
    </w:p>
    <w:p w14:paraId="39616833" w14:textId="5059FD26" w:rsidR="00AF00A5" w:rsidRPr="00E0080A" w:rsidRDefault="00AF00A5" w:rsidP="00AF00A5">
      <w:r w:rsidRPr="00E0080A">
        <w:t>https://www.istockphoto.com/vector/music-notes-and-symbols-set-stock-vector-illustration-gm1291815513-386828576</w:t>
      </w:r>
    </w:p>
    <w:p w14:paraId="0909DE6C" w14:textId="77777777" w:rsidR="004E289D" w:rsidRDefault="004E289D" w:rsidP="00AF6032">
      <w:pPr>
        <w:keepNext/>
        <w:jc w:val="center"/>
        <w:rPr>
          <w:i/>
          <w:iCs/>
          <w:noProof/>
        </w:rPr>
      </w:pPr>
    </w:p>
    <w:p w14:paraId="71AE91D2" w14:textId="03CDCBA3"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2A5807EF" w:rsidR="005A0C25" w:rsidRPr="00E0080A" w:rsidRDefault="00AF6032" w:rsidP="007463C6">
      <w:pPr>
        <w:pStyle w:val="Caption"/>
      </w:pPr>
      <w:r w:rsidRPr="00E0080A">
        <w:t xml:space="preserve">Figure </w:t>
      </w:r>
      <w:fldSimple w:instr=" SEQ Figure \* ARABIC ">
        <w:r w:rsidR="003A7A5F">
          <w:rPr>
            <w:noProof/>
          </w:rPr>
          <w:t>10</w:t>
        </w:r>
      </w:fldSimple>
      <w:r w:rsidRPr="00E0080A">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0D06239" w14:textId="77777777" w:rsidR="003E75A1" w:rsidRPr="00E0080A" w:rsidRDefault="003E75A1" w:rsidP="003E75A1">
      <w:pPr>
        <w:rPr>
          <w:b/>
          <w:bCs/>
        </w:rPr>
      </w:pPr>
      <w:r w:rsidRPr="00E0080A">
        <w:rPr>
          <w:b/>
          <w:bCs/>
        </w:rPr>
        <w:t>Clarify with Supervisor:</w:t>
      </w:r>
    </w:p>
    <w:p w14:paraId="3554FBDA" w14:textId="77777777" w:rsidR="003E75A1" w:rsidRDefault="003E75A1" w:rsidP="003E75A1">
      <w:pPr>
        <w:pStyle w:val="ListParagraph"/>
        <w:numPr>
          <w:ilvl w:val="0"/>
          <w:numId w:val="2"/>
        </w:numPr>
        <w:rPr>
          <w:sz w:val="22"/>
        </w:rPr>
      </w:pPr>
      <w:r w:rsidRPr="00E0080A">
        <w:rPr>
          <w:sz w:val="22"/>
        </w:rPr>
        <w:t>Do cover quotes and images require references?</w:t>
      </w:r>
    </w:p>
    <w:p w14:paraId="4ABF58B1" w14:textId="2C636077" w:rsidR="000D0897" w:rsidRPr="000D0897" w:rsidRDefault="000D0897" w:rsidP="000D0897">
      <w:pPr>
        <w:pStyle w:val="NoSpacing"/>
        <w:numPr>
          <w:ilvl w:val="0"/>
          <w:numId w:val="2"/>
        </w:numPr>
      </w:pPr>
      <w:r>
        <w:t xml:space="preserve">Do </w:t>
      </w:r>
      <w:r w:rsidR="00A27136">
        <w:t>Introduction and Inspiration need references?</w:t>
      </w:r>
    </w:p>
    <w:p w14:paraId="4576F0F3" w14:textId="77777777" w:rsidR="0098523B" w:rsidRPr="0098523B" w:rsidRDefault="003E75A1" w:rsidP="00E55AD8">
      <w:pPr>
        <w:pStyle w:val="ListParagraph"/>
        <w:numPr>
          <w:ilvl w:val="0"/>
          <w:numId w:val="2"/>
        </w:numPr>
      </w:pPr>
      <w:r w:rsidRPr="00E0080A">
        <w:rPr>
          <w:sz w:val="22"/>
        </w:rPr>
        <w:t>Is the tools section in the Introduction?</w:t>
      </w:r>
    </w:p>
    <w:p w14:paraId="3CD3D3CD" w14:textId="21E76769" w:rsidR="0034179C" w:rsidRPr="0034179C" w:rsidRDefault="0034179C" w:rsidP="00E55AD8">
      <w:pPr>
        <w:pStyle w:val="ListParagraph"/>
        <w:numPr>
          <w:ilvl w:val="0"/>
          <w:numId w:val="2"/>
        </w:numPr>
      </w:pPr>
      <w:r>
        <w:t xml:space="preserve">Where does </w:t>
      </w:r>
      <w:r w:rsidR="00023C30">
        <w:t xml:space="preserve">the </w:t>
      </w:r>
      <w:r>
        <w:t>Terminology section go?</w:t>
      </w:r>
    </w:p>
    <w:p w14:paraId="1A0AE0BC" w14:textId="77777777" w:rsidR="003E75A1" w:rsidRPr="00E0080A" w:rsidRDefault="003E75A1" w:rsidP="003E75A1">
      <w:pPr>
        <w:pStyle w:val="ListParagraph"/>
        <w:numPr>
          <w:ilvl w:val="0"/>
          <w:numId w:val="2"/>
        </w:numPr>
        <w:rPr>
          <w:sz w:val="22"/>
        </w:rPr>
      </w:pPr>
      <w:r w:rsidRPr="00E0080A">
        <w:rPr>
          <w:sz w:val="22"/>
        </w:rPr>
        <w:t>What is the correct term for academic supervisor?</w:t>
      </w:r>
    </w:p>
    <w:p w14:paraId="2E5C4D09" w14:textId="77777777" w:rsidR="003E75A1" w:rsidRPr="00E0080A" w:rsidRDefault="003E75A1" w:rsidP="003E75A1">
      <w:pPr>
        <w:pStyle w:val="ListParagraph"/>
        <w:numPr>
          <w:ilvl w:val="0"/>
          <w:numId w:val="2"/>
        </w:numPr>
        <w:rPr>
          <w:sz w:val="22"/>
        </w:rPr>
      </w:pPr>
      <w:r w:rsidRPr="00E0080A">
        <w:rPr>
          <w:sz w:val="22"/>
        </w:rPr>
        <w:t>What is the word limit on a bachelor's final year dissertation project?</w:t>
      </w:r>
    </w:p>
    <w:p w14:paraId="260429B6" w14:textId="77777777" w:rsidR="003E75A1" w:rsidRDefault="003E75A1" w:rsidP="003E75A1">
      <w:pPr>
        <w:pStyle w:val="NoSpacing"/>
        <w:numPr>
          <w:ilvl w:val="0"/>
          <w:numId w:val="2"/>
        </w:numPr>
      </w:pPr>
      <w:r w:rsidRPr="00E0080A">
        <w:t>Do I need to reference the bibliography?</w:t>
      </w:r>
    </w:p>
    <w:p w14:paraId="08C103FC" w14:textId="77777777" w:rsidR="003E75A1" w:rsidRPr="00E0080A" w:rsidRDefault="003E75A1" w:rsidP="003E75A1">
      <w:pPr>
        <w:pStyle w:val="NoSpacing"/>
        <w:numPr>
          <w:ilvl w:val="0"/>
          <w:numId w:val="2"/>
        </w:numPr>
      </w:pPr>
      <w:r>
        <w:t>Where to put existing technologies? Introduction to define our clear objectives or literature review?</w:t>
      </w:r>
    </w:p>
    <w:p w14:paraId="64BAE83E" w14:textId="77777777" w:rsidR="00060B27" w:rsidRPr="00E0080A" w:rsidRDefault="00060B27" w:rsidP="00060B27"/>
    <w:sectPr w:rsidR="00060B27" w:rsidRPr="00E0080A"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qwUA1f3PPywAAAA="/>
  </w:docVars>
  <w:rsids>
    <w:rsidRoot w:val="004A2066"/>
    <w:rsid w:val="00001228"/>
    <w:rsid w:val="00023C30"/>
    <w:rsid w:val="00030949"/>
    <w:rsid w:val="00033123"/>
    <w:rsid w:val="00044953"/>
    <w:rsid w:val="000458AF"/>
    <w:rsid w:val="0004655D"/>
    <w:rsid w:val="00046F5F"/>
    <w:rsid w:val="00050F88"/>
    <w:rsid w:val="00053A78"/>
    <w:rsid w:val="00060B27"/>
    <w:rsid w:val="00082730"/>
    <w:rsid w:val="00083CBE"/>
    <w:rsid w:val="00087398"/>
    <w:rsid w:val="00094463"/>
    <w:rsid w:val="000A0FF2"/>
    <w:rsid w:val="000A2A04"/>
    <w:rsid w:val="000A3AF5"/>
    <w:rsid w:val="000A737A"/>
    <w:rsid w:val="000C41B6"/>
    <w:rsid w:val="000D0897"/>
    <w:rsid w:val="000D0C81"/>
    <w:rsid w:val="000D142A"/>
    <w:rsid w:val="000D21A6"/>
    <w:rsid w:val="000E057D"/>
    <w:rsid w:val="000F1B4B"/>
    <w:rsid w:val="000F1B72"/>
    <w:rsid w:val="001328F1"/>
    <w:rsid w:val="00133E92"/>
    <w:rsid w:val="001344C4"/>
    <w:rsid w:val="00134C91"/>
    <w:rsid w:val="00134CE2"/>
    <w:rsid w:val="00151C1F"/>
    <w:rsid w:val="001817E4"/>
    <w:rsid w:val="001836DC"/>
    <w:rsid w:val="001879AC"/>
    <w:rsid w:val="001A2922"/>
    <w:rsid w:val="001A7B04"/>
    <w:rsid w:val="001D36D9"/>
    <w:rsid w:val="001E3362"/>
    <w:rsid w:val="001E557C"/>
    <w:rsid w:val="001F797B"/>
    <w:rsid w:val="00206DB0"/>
    <w:rsid w:val="002145BD"/>
    <w:rsid w:val="0022498C"/>
    <w:rsid w:val="00224F5A"/>
    <w:rsid w:val="002316E6"/>
    <w:rsid w:val="00235935"/>
    <w:rsid w:val="00252CD1"/>
    <w:rsid w:val="00254D11"/>
    <w:rsid w:val="00260630"/>
    <w:rsid w:val="00262273"/>
    <w:rsid w:val="002675C9"/>
    <w:rsid w:val="00273824"/>
    <w:rsid w:val="00293777"/>
    <w:rsid w:val="002C401F"/>
    <w:rsid w:val="002D162F"/>
    <w:rsid w:val="002D4691"/>
    <w:rsid w:val="002E0280"/>
    <w:rsid w:val="002E5195"/>
    <w:rsid w:val="002E5BA3"/>
    <w:rsid w:val="002E5F0E"/>
    <w:rsid w:val="002E7884"/>
    <w:rsid w:val="002F14AF"/>
    <w:rsid w:val="00301D01"/>
    <w:rsid w:val="00303F88"/>
    <w:rsid w:val="00305B4B"/>
    <w:rsid w:val="00306CF0"/>
    <w:rsid w:val="003136AD"/>
    <w:rsid w:val="00321078"/>
    <w:rsid w:val="00322115"/>
    <w:rsid w:val="00332F79"/>
    <w:rsid w:val="0034179C"/>
    <w:rsid w:val="003518A9"/>
    <w:rsid w:val="00361C44"/>
    <w:rsid w:val="0036438C"/>
    <w:rsid w:val="003777CD"/>
    <w:rsid w:val="00390267"/>
    <w:rsid w:val="00392B57"/>
    <w:rsid w:val="00393D5B"/>
    <w:rsid w:val="003946B5"/>
    <w:rsid w:val="003A21D2"/>
    <w:rsid w:val="003A7A5F"/>
    <w:rsid w:val="003E5080"/>
    <w:rsid w:val="003E75A1"/>
    <w:rsid w:val="003F2C88"/>
    <w:rsid w:val="003F4550"/>
    <w:rsid w:val="00401283"/>
    <w:rsid w:val="00404AA3"/>
    <w:rsid w:val="00412B66"/>
    <w:rsid w:val="00415286"/>
    <w:rsid w:val="0043054D"/>
    <w:rsid w:val="004407B2"/>
    <w:rsid w:val="00442801"/>
    <w:rsid w:val="00456F35"/>
    <w:rsid w:val="0046488C"/>
    <w:rsid w:val="00473958"/>
    <w:rsid w:val="004808FC"/>
    <w:rsid w:val="00484647"/>
    <w:rsid w:val="004A2066"/>
    <w:rsid w:val="004A56A0"/>
    <w:rsid w:val="004D0A05"/>
    <w:rsid w:val="004D1DB9"/>
    <w:rsid w:val="004D4EE4"/>
    <w:rsid w:val="004D5210"/>
    <w:rsid w:val="004D6FDA"/>
    <w:rsid w:val="004E289D"/>
    <w:rsid w:val="00507FF6"/>
    <w:rsid w:val="00510A5C"/>
    <w:rsid w:val="00511F87"/>
    <w:rsid w:val="00522D91"/>
    <w:rsid w:val="00526A55"/>
    <w:rsid w:val="00527CC9"/>
    <w:rsid w:val="00562A60"/>
    <w:rsid w:val="0057597F"/>
    <w:rsid w:val="005A0C25"/>
    <w:rsid w:val="005D20D6"/>
    <w:rsid w:val="005E47EC"/>
    <w:rsid w:val="0060012A"/>
    <w:rsid w:val="00605F38"/>
    <w:rsid w:val="006110E3"/>
    <w:rsid w:val="00612EED"/>
    <w:rsid w:val="00625E12"/>
    <w:rsid w:val="00644EF3"/>
    <w:rsid w:val="00665294"/>
    <w:rsid w:val="00685802"/>
    <w:rsid w:val="00686C3B"/>
    <w:rsid w:val="006952C7"/>
    <w:rsid w:val="006A06F3"/>
    <w:rsid w:val="006A0ACD"/>
    <w:rsid w:val="006A6973"/>
    <w:rsid w:val="006B247F"/>
    <w:rsid w:val="006C7259"/>
    <w:rsid w:val="006F3927"/>
    <w:rsid w:val="0070334B"/>
    <w:rsid w:val="007218C5"/>
    <w:rsid w:val="00727973"/>
    <w:rsid w:val="0073265B"/>
    <w:rsid w:val="00733544"/>
    <w:rsid w:val="007460EF"/>
    <w:rsid w:val="007463C6"/>
    <w:rsid w:val="007465D7"/>
    <w:rsid w:val="007604A0"/>
    <w:rsid w:val="00760D88"/>
    <w:rsid w:val="00767921"/>
    <w:rsid w:val="00782EAC"/>
    <w:rsid w:val="007A4950"/>
    <w:rsid w:val="007B2326"/>
    <w:rsid w:val="007B3A4C"/>
    <w:rsid w:val="007D783B"/>
    <w:rsid w:val="007E1A62"/>
    <w:rsid w:val="007E4909"/>
    <w:rsid w:val="007F1273"/>
    <w:rsid w:val="007F3058"/>
    <w:rsid w:val="007F70B9"/>
    <w:rsid w:val="007F76BB"/>
    <w:rsid w:val="00803BE1"/>
    <w:rsid w:val="00811B91"/>
    <w:rsid w:val="00811E2E"/>
    <w:rsid w:val="00812F88"/>
    <w:rsid w:val="00843621"/>
    <w:rsid w:val="00847969"/>
    <w:rsid w:val="00847B40"/>
    <w:rsid w:val="00851FE4"/>
    <w:rsid w:val="00852C78"/>
    <w:rsid w:val="0085475D"/>
    <w:rsid w:val="00857A9C"/>
    <w:rsid w:val="00867496"/>
    <w:rsid w:val="0087416C"/>
    <w:rsid w:val="00880385"/>
    <w:rsid w:val="00880DDB"/>
    <w:rsid w:val="00892B23"/>
    <w:rsid w:val="008A54F2"/>
    <w:rsid w:val="008B1E48"/>
    <w:rsid w:val="008B37C6"/>
    <w:rsid w:val="008C1381"/>
    <w:rsid w:val="008C7683"/>
    <w:rsid w:val="008D7356"/>
    <w:rsid w:val="008F32BB"/>
    <w:rsid w:val="00926362"/>
    <w:rsid w:val="00952C66"/>
    <w:rsid w:val="00961184"/>
    <w:rsid w:val="00973BD0"/>
    <w:rsid w:val="0097464A"/>
    <w:rsid w:val="0098178D"/>
    <w:rsid w:val="00981F28"/>
    <w:rsid w:val="0098523B"/>
    <w:rsid w:val="0098707C"/>
    <w:rsid w:val="009A0F65"/>
    <w:rsid w:val="009A7393"/>
    <w:rsid w:val="009B5451"/>
    <w:rsid w:val="009D4962"/>
    <w:rsid w:val="009E3A2E"/>
    <w:rsid w:val="009F3DE5"/>
    <w:rsid w:val="009F7444"/>
    <w:rsid w:val="00A23A7E"/>
    <w:rsid w:val="00A27136"/>
    <w:rsid w:val="00A276F4"/>
    <w:rsid w:val="00A456D8"/>
    <w:rsid w:val="00A53DF0"/>
    <w:rsid w:val="00A67A02"/>
    <w:rsid w:val="00A738D8"/>
    <w:rsid w:val="00A82FEC"/>
    <w:rsid w:val="00AB2A70"/>
    <w:rsid w:val="00AD103A"/>
    <w:rsid w:val="00AD1674"/>
    <w:rsid w:val="00AE3FD9"/>
    <w:rsid w:val="00AE62B1"/>
    <w:rsid w:val="00AF00A5"/>
    <w:rsid w:val="00AF6032"/>
    <w:rsid w:val="00AF75C5"/>
    <w:rsid w:val="00B03A70"/>
    <w:rsid w:val="00B24912"/>
    <w:rsid w:val="00B253CD"/>
    <w:rsid w:val="00B347C2"/>
    <w:rsid w:val="00B40FB8"/>
    <w:rsid w:val="00B60214"/>
    <w:rsid w:val="00B65155"/>
    <w:rsid w:val="00B71454"/>
    <w:rsid w:val="00B80959"/>
    <w:rsid w:val="00B84106"/>
    <w:rsid w:val="00BC2D83"/>
    <w:rsid w:val="00BC3437"/>
    <w:rsid w:val="00BC5323"/>
    <w:rsid w:val="00BD11A8"/>
    <w:rsid w:val="00BE0BA5"/>
    <w:rsid w:val="00C01F5F"/>
    <w:rsid w:val="00C17264"/>
    <w:rsid w:val="00C20216"/>
    <w:rsid w:val="00C40D56"/>
    <w:rsid w:val="00C6494D"/>
    <w:rsid w:val="00C81707"/>
    <w:rsid w:val="00C86767"/>
    <w:rsid w:val="00CA71CC"/>
    <w:rsid w:val="00CB0969"/>
    <w:rsid w:val="00CC09C2"/>
    <w:rsid w:val="00CD3FCE"/>
    <w:rsid w:val="00D00644"/>
    <w:rsid w:val="00D01141"/>
    <w:rsid w:val="00D16DFF"/>
    <w:rsid w:val="00D34D4F"/>
    <w:rsid w:val="00D447E9"/>
    <w:rsid w:val="00D465C1"/>
    <w:rsid w:val="00D466EC"/>
    <w:rsid w:val="00D51356"/>
    <w:rsid w:val="00D705F3"/>
    <w:rsid w:val="00D777A8"/>
    <w:rsid w:val="00D816E0"/>
    <w:rsid w:val="00DA00B2"/>
    <w:rsid w:val="00DD13D8"/>
    <w:rsid w:val="00DD475C"/>
    <w:rsid w:val="00DD49FE"/>
    <w:rsid w:val="00DE779E"/>
    <w:rsid w:val="00DF4103"/>
    <w:rsid w:val="00E0039F"/>
    <w:rsid w:val="00E0080A"/>
    <w:rsid w:val="00E02C94"/>
    <w:rsid w:val="00E04E76"/>
    <w:rsid w:val="00E062F6"/>
    <w:rsid w:val="00E06538"/>
    <w:rsid w:val="00E10B84"/>
    <w:rsid w:val="00E20CED"/>
    <w:rsid w:val="00E233A0"/>
    <w:rsid w:val="00E262C9"/>
    <w:rsid w:val="00E27E76"/>
    <w:rsid w:val="00E310DB"/>
    <w:rsid w:val="00E3184A"/>
    <w:rsid w:val="00E37565"/>
    <w:rsid w:val="00E56629"/>
    <w:rsid w:val="00E60174"/>
    <w:rsid w:val="00E85AC0"/>
    <w:rsid w:val="00E91422"/>
    <w:rsid w:val="00E94334"/>
    <w:rsid w:val="00EA1714"/>
    <w:rsid w:val="00EA4F53"/>
    <w:rsid w:val="00EB05B7"/>
    <w:rsid w:val="00EB612A"/>
    <w:rsid w:val="00EB744C"/>
    <w:rsid w:val="00ED3F4A"/>
    <w:rsid w:val="00ED7517"/>
    <w:rsid w:val="00EE3857"/>
    <w:rsid w:val="00F03BC7"/>
    <w:rsid w:val="00F24F10"/>
    <w:rsid w:val="00F33CA4"/>
    <w:rsid w:val="00F40770"/>
    <w:rsid w:val="00F411ED"/>
    <w:rsid w:val="00F55366"/>
    <w:rsid w:val="00F64856"/>
    <w:rsid w:val="00F77F65"/>
    <w:rsid w:val="00F809D8"/>
    <w:rsid w:val="00F820C0"/>
    <w:rsid w:val="00F83793"/>
    <w:rsid w:val="00F87CE6"/>
    <w:rsid w:val="00F97640"/>
    <w:rsid w:val="00FE29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7463C6"/>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4A2066"/>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4A2066"/>
    <w:rPr>
      <w:rFonts w:asciiTheme="majorHAnsi" w:hAnsiTheme="majorHAnsi"/>
      <w:sz w:val="24"/>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 w:type="character" w:customStyle="1" w:styleId="markedcontent">
    <w:name w:val="markedcontent"/>
    <w:basedOn w:val="DefaultParagraphFont"/>
    <w:rsid w:val="00044953"/>
  </w:style>
  <w:style w:type="character" w:customStyle="1" w:styleId="organisation">
    <w:name w:val="organisation"/>
    <w:basedOn w:val="DefaultParagraphFont"/>
    <w:rsid w:val="00E310DB"/>
  </w:style>
  <w:style w:type="paragraph" w:styleId="NormalWeb">
    <w:name w:val="Normal (Web)"/>
    <w:basedOn w:val="Normal"/>
    <w:uiPriority w:val="99"/>
    <w:semiHidden/>
    <w:unhideWhenUsed/>
    <w:rsid w:val="000A0FF2"/>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790043">
      <w:bodyDiv w:val="1"/>
      <w:marLeft w:val="0"/>
      <w:marRight w:val="0"/>
      <w:marTop w:val="0"/>
      <w:marBottom w:val="0"/>
      <w:divBdr>
        <w:top w:val="none" w:sz="0" w:space="0" w:color="auto"/>
        <w:left w:val="none" w:sz="0" w:space="0" w:color="auto"/>
        <w:bottom w:val="none" w:sz="0" w:space="0" w:color="auto"/>
        <w:right w:val="none" w:sz="0" w:space="0" w:color="auto"/>
      </w:divBdr>
      <w:divsChild>
        <w:div w:id="851453562">
          <w:marLeft w:val="0"/>
          <w:marRight w:val="0"/>
          <w:marTop w:val="0"/>
          <w:marBottom w:val="0"/>
          <w:divBdr>
            <w:top w:val="none" w:sz="0" w:space="0" w:color="auto"/>
            <w:left w:val="none" w:sz="0" w:space="0" w:color="auto"/>
            <w:bottom w:val="none" w:sz="0" w:space="0" w:color="auto"/>
            <w:right w:val="none" w:sz="0" w:space="0" w:color="auto"/>
          </w:divBdr>
        </w:div>
      </w:divsChild>
    </w:div>
    <w:div w:id="1406142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9</TotalTime>
  <Pages>10</Pages>
  <Words>1874</Words>
  <Characters>10682</Characters>
  <Application>Microsoft Office Word</Application>
  <DocSecurity>0</DocSecurity>
  <Lines>89</Lines>
  <Paragraphs>25</Paragraphs>
  <ScaleCrop>false</ScaleCrop>
  <Company/>
  <LinksUpToDate>false</LinksUpToDate>
  <CharactersWithSpaces>1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95</cp:revision>
  <dcterms:created xsi:type="dcterms:W3CDTF">2022-09-26T21:44:00Z</dcterms:created>
  <dcterms:modified xsi:type="dcterms:W3CDTF">2022-10-09T16:17:00Z</dcterms:modified>
</cp:coreProperties>
</file>